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2501" w:rsidRPr="005E2E8F" w:rsidRDefault="004D288F" w:rsidP="00502150">
      <w:pPr>
        <w:jc w:val="center"/>
        <w:rPr>
          <w:szCs w:val="24"/>
          <w:lang w:val="en-AU"/>
        </w:rPr>
      </w:pPr>
      <w:r w:rsidRPr="005E2E8F">
        <w:rPr>
          <w:szCs w:val="24"/>
          <w:lang w:val="en-AU"/>
        </w:rPr>
        <w:t>Database System for Retail Sales Company</w:t>
      </w:r>
    </w:p>
    <w:p w:rsidR="00502150" w:rsidRPr="003603A9" w:rsidRDefault="00502150" w:rsidP="003603A9">
      <w:pPr>
        <w:jc w:val="center"/>
      </w:pPr>
      <w:bookmarkStart w:id="0" w:name="_GoBack"/>
      <w:bookmarkEnd w:id="0"/>
      <w:proofErr w:type="gramStart"/>
      <w:r w:rsidRPr="003603A9">
        <w:t>Your</w:t>
      </w:r>
      <w:proofErr w:type="gramEnd"/>
      <w:r w:rsidRPr="003603A9">
        <w:t xml:space="preserve"> Name</w:t>
      </w:r>
    </w:p>
    <w:p w:rsidR="00502150" w:rsidRPr="003603A9" w:rsidRDefault="00502150" w:rsidP="003603A9">
      <w:pPr>
        <w:jc w:val="center"/>
      </w:pPr>
      <w:proofErr w:type="gramStart"/>
      <w:r w:rsidRPr="003603A9">
        <w:t>Your</w:t>
      </w:r>
      <w:proofErr w:type="gramEnd"/>
      <w:r w:rsidRPr="003603A9">
        <w:t xml:space="preserve"> GitHub URL</w:t>
      </w:r>
    </w:p>
    <w:p w:rsidR="00502150" w:rsidRPr="003603A9" w:rsidRDefault="00502150" w:rsidP="003603A9">
      <w:pPr>
        <w:jc w:val="center"/>
      </w:pPr>
      <w:r w:rsidRPr="003603A9">
        <w:t>Current Date</w:t>
      </w:r>
    </w:p>
    <w:p w:rsidR="00502150" w:rsidRDefault="00502150">
      <w:pPr>
        <w:spacing w:line="259" w:lineRule="auto"/>
        <w:jc w:val="left"/>
        <w:rPr>
          <w:lang w:val="en-AU"/>
        </w:rPr>
      </w:pPr>
      <w:r>
        <w:rPr>
          <w:lang w:val="en-AU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bidi="ta-IN"/>
        </w:rPr>
        <w:id w:val="5108100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C310CF" w:rsidRPr="00261E26" w:rsidRDefault="00C310CF" w:rsidP="00C310CF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</w:rPr>
          </w:pPr>
          <w:r w:rsidRPr="00261E26">
            <w:rPr>
              <w:rFonts w:ascii="Times New Roman" w:hAnsi="Times New Roman" w:cs="Times New Roman"/>
              <w:b/>
              <w:bCs/>
              <w:color w:val="auto"/>
            </w:rPr>
            <w:t>Table of Contents</w:t>
          </w:r>
        </w:p>
        <w:p w:rsidR="00261E26" w:rsidRDefault="00C310C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8287182" w:history="1">
            <w:r w:rsidR="00261E26" w:rsidRPr="00BB39BC">
              <w:rPr>
                <w:rStyle w:val="Hyperlink"/>
                <w:noProof/>
                <w:lang w:val="en-AU"/>
              </w:rPr>
              <w:t>About Business</w:t>
            </w:r>
            <w:r w:rsidR="00261E26">
              <w:rPr>
                <w:noProof/>
                <w:webHidden/>
              </w:rPr>
              <w:tab/>
            </w:r>
            <w:r w:rsidR="00261E26">
              <w:rPr>
                <w:noProof/>
                <w:webHidden/>
              </w:rPr>
              <w:fldChar w:fldCharType="begin"/>
            </w:r>
            <w:r w:rsidR="00261E26">
              <w:rPr>
                <w:noProof/>
                <w:webHidden/>
              </w:rPr>
              <w:instrText xml:space="preserve"> PAGEREF _Toc108287182 \h </w:instrText>
            </w:r>
            <w:r w:rsidR="00261E26">
              <w:rPr>
                <w:noProof/>
                <w:webHidden/>
              </w:rPr>
            </w:r>
            <w:r w:rsidR="00261E26">
              <w:rPr>
                <w:noProof/>
                <w:webHidden/>
              </w:rPr>
              <w:fldChar w:fldCharType="separate"/>
            </w:r>
            <w:r w:rsidR="00261E26">
              <w:rPr>
                <w:noProof/>
                <w:webHidden/>
              </w:rPr>
              <w:t>3</w:t>
            </w:r>
            <w:r w:rsidR="00261E26">
              <w:rPr>
                <w:noProof/>
                <w:webHidden/>
              </w:rPr>
              <w:fldChar w:fldCharType="end"/>
            </w:r>
          </w:hyperlink>
        </w:p>
        <w:p w:rsidR="00261E26" w:rsidRDefault="005E2E8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287183" w:history="1">
            <w:r w:rsidR="00261E26" w:rsidRPr="00BB39BC">
              <w:rPr>
                <w:rStyle w:val="Hyperlink"/>
                <w:noProof/>
                <w:lang w:val="en-AU"/>
              </w:rPr>
              <w:t>Comparison with other business</w:t>
            </w:r>
            <w:r w:rsidR="00261E26">
              <w:rPr>
                <w:noProof/>
                <w:webHidden/>
              </w:rPr>
              <w:tab/>
            </w:r>
            <w:r w:rsidR="00261E26">
              <w:rPr>
                <w:noProof/>
                <w:webHidden/>
              </w:rPr>
              <w:fldChar w:fldCharType="begin"/>
            </w:r>
            <w:r w:rsidR="00261E26">
              <w:rPr>
                <w:noProof/>
                <w:webHidden/>
              </w:rPr>
              <w:instrText xml:space="preserve"> PAGEREF _Toc108287183 \h </w:instrText>
            </w:r>
            <w:r w:rsidR="00261E26">
              <w:rPr>
                <w:noProof/>
                <w:webHidden/>
              </w:rPr>
            </w:r>
            <w:r w:rsidR="00261E26">
              <w:rPr>
                <w:noProof/>
                <w:webHidden/>
              </w:rPr>
              <w:fldChar w:fldCharType="separate"/>
            </w:r>
            <w:r w:rsidR="00261E26">
              <w:rPr>
                <w:noProof/>
                <w:webHidden/>
              </w:rPr>
              <w:t>3</w:t>
            </w:r>
            <w:r w:rsidR="00261E26">
              <w:rPr>
                <w:noProof/>
                <w:webHidden/>
              </w:rPr>
              <w:fldChar w:fldCharType="end"/>
            </w:r>
          </w:hyperlink>
        </w:p>
        <w:p w:rsidR="00261E26" w:rsidRDefault="005E2E8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287184" w:history="1">
            <w:r w:rsidR="00261E26" w:rsidRPr="00BB39BC">
              <w:rPr>
                <w:rStyle w:val="Hyperlink"/>
                <w:noProof/>
                <w:lang w:val="en-AU"/>
              </w:rPr>
              <w:t>Design of network architecture</w:t>
            </w:r>
            <w:r w:rsidR="00261E26">
              <w:rPr>
                <w:noProof/>
                <w:webHidden/>
              </w:rPr>
              <w:tab/>
            </w:r>
            <w:r w:rsidR="00261E26">
              <w:rPr>
                <w:noProof/>
                <w:webHidden/>
              </w:rPr>
              <w:fldChar w:fldCharType="begin"/>
            </w:r>
            <w:r w:rsidR="00261E26">
              <w:rPr>
                <w:noProof/>
                <w:webHidden/>
              </w:rPr>
              <w:instrText xml:space="preserve"> PAGEREF _Toc108287184 \h </w:instrText>
            </w:r>
            <w:r w:rsidR="00261E26">
              <w:rPr>
                <w:noProof/>
                <w:webHidden/>
              </w:rPr>
            </w:r>
            <w:r w:rsidR="00261E26">
              <w:rPr>
                <w:noProof/>
                <w:webHidden/>
              </w:rPr>
              <w:fldChar w:fldCharType="separate"/>
            </w:r>
            <w:r w:rsidR="00261E26">
              <w:rPr>
                <w:noProof/>
                <w:webHidden/>
              </w:rPr>
              <w:t>3</w:t>
            </w:r>
            <w:r w:rsidR="00261E26">
              <w:rPr>
                <w:noProof/>
                <w:webHidden/>
              </w:rPr>
              <w:fldChar w:fldCharType="end"/>
            </w:r>
          </w:hyperlink>
        </w:p>
        <w:p w:rsidR="00261E26" w:rsidRDefault="005E2E8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287185" w:history="1">
            <w:r w:rsidR="00261E26" w:rsidRPr="00BB39BC">
              <w:rPr>
                <w:rStyle w:val="Hyperlink"/>
                <w:noProof/>
                <w:lang w:val="en-AU"/>
              </w:rPr>
              <w:t>Important types of data used in business</w:t>
            </w:r>
            <w:r w:rsidR="00261E26">
              <w:rPr>
                <w:noProof/>
                <w:webHidden/>
              </w:rPr>
              <w:tab/>
            </w:r>
            <w:r w:rsidR="00261E26">
              <w:rPr>
                <w:noProof/>
                <w:webHidden/>
              </w:rPr>
              <w:fldChar w:fldCharType="begin"/>
            </w:r>
            <w:r w:rsidR="00261E26">
              <w:rPr>
                <w:noProof/>
                <w:webHidden/>
              </w:rPr>
              <w:instrText xml:space="preserve"> PAGEREF _Toc108287185 \h </w:instrText>
            </w:r>
            <w:r w:rsidR="00261E26">
              <w:rPr>
                <w:noProof/>
                <w:webHidden/>
              </w:rPr>
            </w:r>
            <w:r w:rsidR="00261E26">
              <w:rPr>
                <w:noProof/>
                <w:webHidden/>
              </w:rPr>
              <w:fldChar w:fldCharType="separate"/>
            </w:r>
            <w:r w:rsidR="00261E26">
              <w:rPr>
                <w:noProof/>
                <w:webHidden/>
              </w:rPr>
              <w:t>5</w:t>
            </w:r>
            <w:r w:rsidR="00261E26">
              <w:rPr>
                <w:noProof/>
                <w:webHidden/>
              </w:rPr>
              <w:fldChar w:fldCharType="end"/>
            </w:r>
          </w:hyperlink>
        </w:p>
        <w:p w:rsidR="00261E26" w:rsidRDefault="005E2E8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287186" w:history="1">
            <w:r w:rsidR="00261E26" w:rsidRPr="00BB39BC">
              <w:rPr>
                <w:rStyle w:val="Hyperlink"/>
                <w:noProof/>
                <w:lang w:val="en-AU"/>
              </w:rPr>
              <w:t>Usage of File formats</w:t>
            </w:r>
            <w:r w:rsidR="00261E26">
              <w:rPr>
                <w:noProof/>
                <w:webHidden/>
              </w:rPr>
              <w:tab/>
            </w:r>
            <w:r w:rsidR="00261E26">
              <w:rPr>
                <w:noProof/>
                <w:webHidden/>
              </w:rPr>
              <w:fldChar w:fldCharType="begin"/>
            </w:r>
            <w:r w:rsidR="00261E26">
              <w:rPr>
                <w:noProof/>
                <w:webHidden/>
              </w:rPr>
              <w:instrText xml:space="preserve"> PAGEREF _Toc108287186 \h </w:instrText>
            </w:r>
            <w:r w:rsidR="00261E26">
              <w:rPr>
                <w:noProof/>
                <w:webHidden/>
              </w:rPr>
            </w:r>
            <w:r w:rsidR="00261E26">
              <w:rPr>
                <w:noProof/>
                <w:webHidden/>
              </w:rPr>
              <w:fldChar w:fldCharType="separate"/>
            </w:r>
            <w:r w:rsidR="00261E26">
              <w:rPr>
                <w:noProof/>
                <w:webHidden/>
              </w:rPr>
              <w:t>5</w:t>
            </w:r>
            <w:r w:rsidR="00261E26">
              <w:rPr>
                <w:noProof/>
                <w:webHidden/>
              </w:rPr>
              <w:fldChar w:fldCharType="end"/>
            </w:r>
          </w:hyperlink>
        </w:p>
        <w:p w:rsidR="00261E26" w:rsidRDefault="005E2E8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8287187" w:history="1">
            <w:r w:rsidR="00261E26" w:rsidRPr="00BB39BC">
              <w:rPr>
                <w:rStyle w:val="Hyperlink"/>
                <w:noProof/>
                <w:lang w:val="en-AU"/>
              </w:rPr>
              <w:t>References</w:t>
            </w:r>
            <w:r w:rsidR="00261E26">
              <w:rPr>
                <w:noProof/>
                <w:webHidden/>
              </w:rPr>
              <w:tab/>
            </w:r>
            <w:r w:rsidR="00261E26">
              <w:rPr>
                <w:noProof/>
                <w:webHidden/>
              </w:rPr>
              <w:fldChar w:fldCharType="begin"/>
            </w:r>
            <w:r w:rsidR="00261E26">
              <w:rPr>
                <w:noProof/>
                <w:webHidden/>
              </w:rPr>
              <w:instrText xml:space="preserve"> PAGEREF _Toc108287187 \h </w:instrText>
            </w:r>
            <w:r w:rsidR="00261E26">
              <w:rPr>
                <w:noProof/>
                <w:webHidden/>
              </w:rPr>
            </w:r>
            <w:r w:rsidR="00261E26">
              <w:rPr>
                <w:noProof/>
                <w:webHidden/>
              </w:rPr>
              <w:fldChar w:fldCharType="separate"/>
            </w:r>
            <w:r w:rsidR="00261E26">
              <w:rPr>
                <w:noProof/>
                <w:webHidden/>
              </w:rPr>
              <w:t>6</w:t>
            </w:r>
            <w:r w:rsidR="00261E26">
              <w:rPr>
                <w:noProof/>
                <w:webHidden/>
              </w:rPr>
              <w:fldChar w:fldCharType="end"/>
            </w:r>
          </w:hyperlink>
        </w:p>
        <w:p w:rsidR="00C310CF" w:rsidRDefault="00C310CF">
          <w:r>
            <w:rPr>
              <w:b/>
              <w:bCs/>
              <w:noProof/>
            </w:rPr>
            <w:fldChar w:fldCharType="end"/>
          </w:r>
        </w:p>
      </w:sdtContent>
    </w:sdt>
    <w:p w:rsidR="00C310CF" w:rsidRPr="00C310CF" w:rsidRDefault="00C310CF" w:rsidP="00C310CF"/>
    <w:p w:rsidR="00C310CF" w:rsidRDefault="00C310CF">
      <w:pPr>
        <w:spacing w:line="259" w:lineRule="auto"/>
        <w:jc w:val="left"/>
        <w:rPr>
          <w:rFonts w:eastAsiaTheme="majorEastAsia" w:cstheme="majorBidi"/>
          <w:b/>
          <w:sz w:val="32"/>
          <w:szCs w:val="32"/>
          <w:lang w:val="en-AU"/>
        </w:rPr>
      </w:pPr>
      <w:r>
        <w:rPr>
          <w:lang w:val="en-AU"/>
        </w:rPr>
        <w:br w:type="page"/>
      </w:r>
    </w:p>
    <w:p w:rsidR="00502150" w:rsidRDefault="004D14F7" w:rsidP="00E55959">
      <w:pPr>
        <w:pStyle w:val="Heading1"/>
        <w:rPr>
          <w:lang w:val="en-AU"/>
        </w:rPr>
      </w:pPr>
      <w:bookmarkStart w:id="1" w:name="_Toc108287182"/>
      <w:r>
        <w:rPr>
          <w:lang w:val="en-AU"/>
        </w:rPr>
        <w:lastRenderedPageBreak/>
        <w:t>About Business</w:t>
      </w:r>
      <w:bookmarkEnd w:id="1"/>
    </w:p>
    <w:p w:rsidR="004D14F7" w:rsidRDefault="00A9261D" w:rsidP="00502150">
      <w:pPr>
        <w:rPr>
          <w:lang w:val="en-AU"/>
        </w:rPr>
      </w:pPr>
      <w:r>
        <w:rPr>
          <w:lang w:val="en-AU"/>
        </w:rPr>
        <w:t xml:space="preserve">The retail sales company is </w:t>
      </w:r>
      <w:r w:rsidR="00354058">
        <w:rPr>
          <w:lang w:val="en-AU"/>
        </w:rPr>
        <w:t>to sale t</w:t>
      </w:r>
      <w:r w:rsidR="009362A8">
        <w:rPr>
          <w:lang w:val="en-AU"/>
        </w:rPr>
        <w:t xml:space="preserve">he product </w:t>
      </w:r>
      <w:r w:rsidR="00454476">
        <w:rPr>
          <w:lang w:val="en-AU"/>
        </w:rPr>
        <w:t xml:space="preserve">or goods </w:t>
      </w:r>
      <w:r w:rsidR="00682EAE">
        <w:rPr>
          <w:lang w:val="en-AU"/>
        </w:rPr>
        <w:t xml:space="preserve">by a </w:t>
      </w:r>
      <w:r w:rsidR="00CA21FB">
        <w:rPr>
          <w:lang w:val="en-AU"/>
        </w:rPr>
        <w:t xml:space="preserve">business to end user or customer </w:t>
      </w:r>
      <w:r w:rsidR="00264E3D">
        <w:rPr>
          <w:lang w:val="en-AU"/>
        </w:rPr>
        <w:t xml:space="preserve">either with an </w:t>
      </w:r>
      <w:r w:rsidR="00CF48FC">
        <w:rPr>
          <w:lang w:val="en-AU"/>
        </w:rPr>
        <w:t xml:space="preserve">online or offline stores. </w:t>
      </w:r>
      <w:r w:rsidR="00BA561E">
        <w:rPr>
          <w:lang w:val="en-AU"/>
        </w:rPr>
        <w:t xml:space="preserve">The </w:t>
      </w:r>
      <w:r w:rsidR="00316E86">
        <w:rPr>
          <w:lang w:val="en-AU"/>
        </w:rPr>
        <w:t xml:space="preserve">business </w:t>
      </w:r>
      <w:r w:rsidR="00F434E8">
        <w:rPr>
          <w:lang w:val="en-AU"/>
        </w:rPr>
        <w:t xml:space="preserve">which I </w:t>
      </w:r>
      <w:r w:rsidR="009853D2">
        <w:rPr>
          <w:lang w:val="en-AU"/>
        </w:rPr>
        <w:t xml:space="preserve">have </w:t>
      </w:r>
      <w:r w:rsidR="00E54C1C">
        <w:rPr>
          <w:lang w:val="en-AU"/>
        </w:rPr>
        <w:t>chosen</w:t>
      </w:r>
      <w:r w:rsidR="009853D2">
        <w:rPr>
          <w:lang w:val="en-AU"/>
        </w:rPr>
        <w:t xml:space="preserve"> </w:t>
      </w:r>
      <w:r w:rsidR="00316E86">
        <w:rPr>
          <w:lang w:val="en-AU"/>
        </w:rPr>
        <w:t xml:space="preserve">is a </w:t>
      </w:r>
      <w:r w:rsidR="00207ABF">
        <w:rPr>
          <w:lang w:val="en-AU"/>
        </w:rPr>
        <w:t>large scale</w:t>
      </w:r>
      <w:r w:rsidR="00DF0C16">
        <w:rPr>
          <w:lang w:val="en-AU"/>
        </w:rPr>
        <w:t xml:space="preserve"> </w:t>
      </w:r>
      <w:r w:rsidR="00EF0B01">
        <w:rPr>
          <w:lang w:val="en-AU"/>
        </w:rPr>
        <w:t xml:space="preserve">where </w:t>
      </w:r>
      <w:r w:rsidR="00933B95">
        <w:rPr>
          <w:lang w:val="en-AU"/>
        </w:rPr>
        <w:t xml:space="preserve">it </w:t>
      </w:r>
      <w:r w:rsidR="0038274D">
        <w:rPr>
          <w:lang w:val="en-AU"/>
        </w:rPr>
        <w:t xml:space="preserve">provides a </w:t>
      </w:r>
      <w:r w:rsidR="007F079B">
        <w:rPr>
          <w:lang w:val="en-AU"/>
        </w:rPr>
        <w:t>goods</w:t>
      </w:r>
      <w:r w:rsidR="00DC7403">
        <w:rPr>
          <w:lang w:val="en-AU"/>
        </w:rPr>
        <w:t xml:space="preserve"> </w:t>
      </w:r>
      <w:r w:rsidR="00541D77">
        <w:rPr>
          <w:lang w:val="en-AU"/>
        </w:rPr>
        <w:t xml:space="preserve">to all over United States </w:t>
      </w:r>
      <w:r w:rsidR="00D51408">
        <w:rPr>
          <w:lang w:val="en-AU"/>
        </w:rPr>
        <w:t xml:space="preserve">of America. </w:t>
      </w:r>
      <w:r w:rsidR="001A1A88">
        <w:rPr>
          <w:lang w:val="en-AU"/>
        </w:rPr>
        <w:t xml:space="preserve">All the products are manufactured from outside the country and sales is been </w:t>
      </w:r>
      <w:r w:rsidR="005314BB">
        <w:rPr>
          <w:lang w:val="en-AU"/>
        </w:rPr>
        <w:t xml:space="preserve">distributed in USA. </w:t>
      </w:r>
      <w:r w:rsidR="00F22D1D">
        <w:rPr>
          <w:lang w:val="en-AU"/>
        </w:rPr>
        <w:t xml:space="preserve">With </w:t>
      </w:r>
      <w:r w:rsidR="008A673E">
        <w:rPr>
          <w:lang w:val="en-AU"/>
        </w:rPr>
        <w:t>the expansion</w:t>
      </w:r>
      <w:r w:rsidR="009C460E">
        <w:rPr>
          <w:lang w:val="en-AU"/>
        </w:rPr>
        <w:t>, the business sells about</w:t>
      </w:r>
      <w:r w:rsidR="00743431">
        <w:rPr>
          <w:lang w:val="en-AU"/>
        </w:rPr>
        <w:t xml:space="preserve"> </w:t>
      </w:r>
      <w:r w:rsidR="004C10B6">
        <w:rPr>
          <w:lang w:val="en-AU"/>
        </w:rPr>
        <w:t xml:space="preserve">food </w:t>
      </w:r>
      <w:r w:rsidR="004D0377">
        <w:rPr>
          <w:lang w:val="en-AU"/>
        </w:rPr>
        <w:t xml:space="preserve">and other </w:t>
      </w:r>
      <w:r w:rsidR="0036478D">
        <w:rPr>
          <w:lang w:val="en-AU"/>
        </w:rPr>
        <w:t>beverage products to c</w:t>
      </w:r>
      <w:r w:rsidR="00C9555D">
        <w:rPr>
          <w:lang w:val="en-AU"/>
        </w:rPr>
        <w:t xml:space="preserve">ustomers based on the demands. </w:t>
      </w:r>
      <w:r w:rsidR="002347FD">
        <w:rPr>
          <w:lang w:val="en-AU"/>
        </w:rPr>
        <w:t>Through this</w:t>
      </w:r>
      <w:r w:rsidR="000B66DC">
        <w:rPr>
          <w:lang w:val="en-AU"/>
        </w:rPr>
        <w:t xml:space="preserve"> business, most of the customer can able to </w:t>
      </w:r>
      <w:r w:rsidR="00D35DAF">
        <w:rPr>
          <w:lang w:val="en-AU"/>
        </w:rPr>
        <w:t xml:space="preserve">purchase </w:t>
      </w:r>
      <w:r w:rsidR="00C55A8F">
        <w:rPr>
          <w:lang w:val="en-AU"/>
        </w:rPr>
        <w:t xml:space="preserve">necessary food product from the </w:t>
      </w:r>
      <w:r w:rsidR="00AD0BEF">
        <w:rPr>
          <w:lang w:val="en-AU"/>
        </w:rPr>
        <w:t xml:space="preserve">online </w:t>
      </w:r>
      <w:r w:rsidR="003E2FFD">
        <w:rPr>
          <w:lang w:val="en-AU"/>
        </w:rPr>
        <w:t xml:space="preserve">retails shop. </w:t>
      </w:r>
      <w:r w:rsidR="0079211E">
        <w:rPr>
          <w:lang w:val="en-AU"/>
        </w:rPr>
        <w:t xml:space="preserve">This also increases </w:t>
      </w:r>
      <w:r w:rsidR="000E7D59">
        <w:rPr>
          <w:lang w:val="en-AU"/>
        </w:rPr>
        <w:t xml:space="preserve">about </w:t>
      </w:r>
      <w:r w:rsidR="00B049A9">
        <w:rPr>
          <w:lang w:val="en-AU"/>
        </w:rPr>
        <w:t xml:space="preserve">sales profit of the </w:t>
      </w:r>
      <w:r w:rsidR="00927A66">
        <w:rPr>
          <w:lang w:val="en-AU"/>
        </w:rPr>
        <w:t xml:space="preserve">organization and as well as </w:t>
      </w:r>
      <w:r w:rsidR="00DF05CE">
        <w:rPr>
          <w:lang w:val="en-AU"/>
        </w:rPr>
        <w:t xml:space="preserve">customer service </w:t>
      </w:r>
      <w:r w:rsidR="00CF4077">
        <w:rPr>
          <w:lang w:val="en-AU"/>
        </w:rPr>
        <w:t xml:space="preserve">support regarding the </w:t>
      </w:r>
      <w:r w:rsidR="00180639">
        <w:rPr>
          <w:lang w:val="en-AU"/>
        </w:rPr>
        <w:t xml:space="preserve">food products. </w:t>
      </w:r>
    </w:p>
    <w:p w:rsidR="00763C5A" w:rsidRDefault="00763C5A" w:rsidP="006A3B5B">
      <w:pPr>
        <w:pStyle w:val="Heading1"/>
        <w:rPr>
          <w:lang w:val="en-AU"/>
        </w:rPr>
      </w:pPr>
      <w:bookmarkStart w:id="2" w:name="_Toc108287183"/>
      <w:r>
        <w:rPr>
          <w:lang w:val="en-AU"/>
        </w:rPr>
        <w:t xml:space="preserve">Comparison </w:t>
      </w:r>
      <w:r w:rsidR="00C310CF">
        <w:rPr>
          <w:lang w:val="en-AU"/>
        </w:rPr>
        <w:t>with</w:t>
      </w:r>
      <w:r>
        <w:rPr>
          <w:lang w:val="en-AU"/>
        </w:rPr>
        <w:t xml:space="preserve"> other business</w:t>
      </w:r>
      <w:bookmarkEnd w:id="2"/>
    </w:p>
    <w:p w:rsidR="00F41173" w:rsidRDefault="005539D9" w:rsidP="00F41173">
      <w:pPr>
        <w:rPr>
          <w:lang w:val="en-AU"/>
        </w:rPr>
      </w:pPr>
      <w:r>
        <w:rPr>
          <w:lang w:val="en-AU"/>
        </w:rPr>
        <w:t xml:space="preserve">The </w:t>
      </w:r>
      <w:r w:rsidR="00DA4106">
        <w:rPr>
          <w:lang w:val="en-AU"/>
        </w:rPr>
        <w:t xml:space="preserve">similar business </w:t>
      </w:r>
      <w:r w:rsidR="0083788B">
        <w:rPr>
          <w:lang w:val="en-AU"/>
        </w:rPr>
        <w:t xml:space="preserve">which </w:t>
      </w:r>
      <w:r w:rsidR="00465CD2">
        <w:rPr>
          <w:lang w:val="en-AU"/>
        </w:rPr>
        <w:t xml:space="preserve">I have compared towards my business is </w:t>
      </w:r>
      <w:r w:rsidR="00CC7283">
        <w:rPr>
          <w:lang w:val="en-AU"/>
        </w:rPr>
        <w:t xml:space="preserve">Walmart </w:t>
      </w:r>
      <w:r w:rsidR="00B933C7">
        <w:rPr>
          <w:lang w:val="en-AU"/>
        </w:rPr>
        <w:t xml:space="preserve">which is an </w:t>
      </w:r>
      <w:r w:rsidR="0072459A">
        <w:rPr>
          <w:lang w:val="en-AU"/>
        </w:rPr>
        <w:t>American Mu</w:t>
      </w:r>
      <w:r w:rsidR="007F499A">
        <w:rPr>
          <w:lang w:val="en-AU"/>
        </w:rPr>
        <w:t xml:space="preserve">ltinational retail corporation locates on USA. </w:t>
      </w:r>
      <w:r w:rsidR="0050025B">
        <w:rPr>
          <w:lang w:val="en-AU"/>
        </w:rPr>
        <w:t xml:space="preserve">This </w:t>
      </w:r>
      <w:r w:rsidR="00A20B77">
        <w:rPr>
          <w:lang w:val="en-AU"/>
        </w:rPr>
        <w:t xml:space="preserve">is </w:t>
      </w:r>
      <w:r w:rsidR="00F32FF4">
        <w:rPr>
          <w:lang w:val="en-AU"/>
        </w:rPr>
        <w:t>one of the</w:t>
      </w:r>
      <w:r w:rsidR="00FE3488">
        <w:rPr>
          <w:lang w:val="en-AU"/>
        </w:rPr>
        <w:t xml:space="preserve"> </w:t>
      </w:r>
      <w:r w:rsidR="00F32FF4">
        <w:rPr>
          <w:lang w:val="en-AU"/>
        </w:rPr>
        <w:t xml:space="preserve">biggest </w:t>
      </w:r>
      <w:r w:rsidR="00047387">
        <w:rPr>
          <w:lang w:val="en-AU"/>
        </w:rPr>
        <w:t xml:space="preserve">retailer discount store </w:t>
      </w:r>
      <w:r w:rsidR="006E4AB2">
        <w:rPr>
          <w:lang w:val="en-AU"/>
        </w:rPr>
        <w:t xml:space="preserve">which provides variety of </w:t>
      </w:r>
      <w:r w:rsidR="006A709F">
        <w:rPr>
          <w:lang w:val="en-AU"/>
        </w:rPr>
        <w:t xml:space="preserve">products </w:t>
      </w:r>
      <w:r w:rsidR="00907838">
        <w:rPr>
          <w:lang w:val="en-AU"/>
        </w:rPr>
        <w:t xml:space="preserve">with high quality </w:t>
      </w:r>
      <w:r w:rsidR="00942D5A">
        <w:rPr>
          <w:lang w:val="en-AU"/>
        </w:rPr>
        <w:t xml:space="preserve">through a </w:t>
      </w:r>
      <w:r w:rsidR="00D5300A">
        <w:rPr>
          <w:lang w:val="en-AU"/>
        </w:rPr>
        <w:t xml:space="preserve">shopping experience. </w:t>
      </w:r>
      <w:r w:rsidR="00D92C13">
        <w:rPr>
          <w:lang w:val="en-AU"/>
        </w:rPr>
        <w:t xml:space="preserve">The products that are sold by the Walmart business is </w:t>
      </w:r>
      <w:r w:rsidR="00E528D8">
        <w:rPr>
          <w:lang w:val="en-AU"/>
        </w:rPr>
        <w:t>hea</w:t>
      </w:r>
      <w:r w:rsidR="00DF618C">
        <w:rPr>
          <w:lang w:val="en-AU"/>
        </w:rPr>
        <w:t>l</w:t>
      </w:r>
      <w:r w:rsidR="00E528D8">
        <w:rPr>
          <w:lang w:val="en-AU"/>
        </w:rPr>
        <w:t xml:space="preserve">th and beauty </w:t>
      </w:r>
      <w:r w:rsidR="002D7D88">
        <w:rPr>
          <w:lang w:val="en-AU"/>
        </w:rPr>
        <w:t>aids,</w:t>
      </w:r>
      <w:r w:rsidR="00DF618C">
        <w:rPr>
          <w:lang w:val="en-AU"/>
        </w:rPr>
        <w:t xml:space="preserve"> </w:t>
      </w:r>
      <w:r w:rsidR="00876945">
        <w:rPr>
          <w:lang w:val="en-AU"/>
        </w:rPr>
        <w:t xml:space="preserve">food and </w:t>
      </w:r>
      <w:r w:rsidR="005A2AB7">
        <w:rPr>
          <w:lang w:val="en-AU"/>
        </w:rPr>
        <w:t>be</w:t>
      </w:r>
      <w:r w:rsidR="00E00D3D">
        <w:rPr>
          <w:lang w:val="en-AU"/>
        </w:rPr>
        <w:t>ve</w:t>
      </w:r>
      <w:r w:rsidR="005A2AB7">
        <w:rPr>
          <w:lang w:val="en-AU"/>
        </w:rPr>
        <w:t>rage products,</w:t>
      </w:r>
      <w:r w:rsidR="00E00D3D">
        <w:rPr>
          <w:lang w:val="en-AU"/>
        </w:rPr>
        <w:t xml:space="preserve"> </w:t>
      </w:r>
      <w:r w:rsidR="001D1F21">
        <w:rPr>
          <w:lang w:val="en-AU"/>
        </w:rPr>
        <w:t>hardware, electroni</w:t>
      </w:r>
      <w:r w:rsidR="00B27FEC">
        <w:rPr>
          <w:lang w:val="en-AU"/>
        </w:rPr>
        <w:t>c</w:t>
      </w:r>
      <w:r w:rsidR="001D1F21">
        <w:rPr>
          <w:lang w:val="en-AU"/>
        </w:rPr>
        <w:t xml:space="preserve"> items and </w:t>
      </w:r>
      <w:r w:rsidR="00575092">
        <w:rPr>
          <w:lang w:val="en-AU"/>
        </w:rPr>
        <w:t xml:space="preserve">houseware products. </w:t>
      </w:r>
    </w:p>
    <w:p w:rsidR="00146805" w:rsidRDefault="004978DA" w:rsidP="00F41173">
      <w:pPr>
        <w:rPr>
          <w:lang w:val="en-AU"/>
        </w:rPr>
      </w:pPr>
      <w:r>
        <w:rPr>
          <w:lang w:val="en-AU"/>
        </w:rPr>
        <w:t xml:space="preserve">The annual </w:t>
      </w:r>
      <w:r w:rsidR="003C6F93">
        <w:rPr>
          <w:lang w:val="en-AU"/>
        </w:rPr>
        <w:t xml:space="preserve">revenue of Walmart for the year 2021 </w:t>
      </w:r>
      <w:r w:rsidR="00A21430">
        <w:rPr>
          <w:lang w:val="en-AU"/>
        </w:rPr>
        <w:t xml:space="preserve">is about $559.151B. </w:t>
      </w:r>
      <w:r w:rsidR="00271F69">
        <w:rPr>
          <w:lang w:val="en-AU"/>
        </w:rPr>
        <w:t>B</w:t>
      </w:r>
      <w:r w:rsidR="007B7777">
        <w:rPr>
          <w:lang w:val="en-AU"/>
        </w:rPr>
        <w:t>y comparing with the</w:t>
      </w:r>
      <w:r w:rsidR="00271F69">
        <w:rPr>
          <w:lang w:val="en-AU"/>
        </w:rPr>
        <w:t xml:space="preserve"> </w:t>
      </w:r>
      <w:r w:rsidR="00791134">
        <w:rPr>
          <w:lang w:val="en-AU"/>
        </w:rPr>
        <w:t xml:space="preserve">previous year, </w:t>
      </w:r>
      <w:r w:rsidR="008F12A8">
        <w:rPr>
          <w:lang w:val="en-AU"/>
        </w:rPr>
        <w:t xml:space="preserve">6.72% has been </w:t>
      </w:r>
      <w:r w:rsidR="00776197">
        <w:rPr>
          <w:lang w:val="en-AU"/>
        </w:rPr>
        <w:t xml:space="preserve">increased. </w:t>
      </w:r>
      <w:r w:rsidR="00071877">
        <w:rPr>
          <w:lang w:val="en-AU"/>
        </w:rPr>
        <w:t>B</w:t>
      </w:r>
      <w:r w:rsidR="00C55106">
        <w:rPr>
          <w:lang w:val="en-AU"/>
        </w:rPr>
        <w:t>usiness</w:t>
      </w:r>
      <w:r w:rsidR="00071877">
        <w:rPr>
          <w:lang w:val="en-AU"/>
        </w:rPr>
        <w:t xml:space="preserve"> </w:t>
      </w:r>
      <w:r w:rsidR="00D031FE">
        <w:rPr>
          <w:lang w:val="en-AU"/>
        </w:rPr>
        <w:t xml:space="preserve">will </w:t>
      </w:r>
      <w:r w:rsidR="004B5168">
        <w:rPr>
          <w:lang w:val="en-AU"/>
        </w:rPr>
        <w:t xml:space="preserve">operate </w:t>
      </w:r>
      <w:r w:rsidR="002F71C2">
        <w:rPr>
          <w:lang w:val="en-AU"/>
        </w:rPr>
        <w:t xml:space="preserve">maximum of </w:t>
      </w:r>
      <w:r w:rsidR="00BF6805">
        <w:rPr>
          <w:lang w:val="en-AU"/>
        </w:rPr>
        <w:t xml:space="preserve">10,500 </w:t>
      </w:r>
      <w:r w:rsidR="00B11A9E">
        <w:rPr>
          <w:lang w:val="en-AU"/>
        </w:rPr>
        <w:t xml:space="preserve">units </w:t>
      </w:r>
      <w:r w:rsidR="004460B7">
        <w:rPr>
          <w:lang w:val="en-AU"/>
        </w:rPr>
        <w:t xml:space="preserve">in more than 20 countries. </w:t>
      </w:r>
      <w:r w:rsidR="008A3137">
        <w:rPr>
          <w:lang w:val="en-AU"/>
        </w:rPr>
        <w:t xml:space="preserve">From the world wide, there are 2.2 million </w:t>
      </w:r>
      <w:r w:rsidR="001F016A">
        <w:rPr>
          <w:lang w:val="en-AU"/>
        </w:rPr>
        <w:t xml:space="preserve">employees </w:t>
      </w:r>
      <w:r w:rsidR="0050665D">
        <w:rPr>
          <w:lang w:val="en-AU"/>
        </w:rPr>
        <w:t xml:space="preserve">in the </w:t>
      </w:r>
      <w:r w:rsidR="005A5553">
        <w:rPr>
          <w:lang w:val="en-AU"/>
        </w:rPr>
        <w:t xml:space="preserve">Walmart </w:t>
      </w:r>
      <w:r w:rsidR="004C40BA">
        <w:rPr>
          <w:lang w:val="en-AU"/>
        </w:rPr>
        <w:t xml:space="preserve">but </w:t>
      </w:r>
      <w:r w:rsidR="00F03A87">
        <w:rPr>
          <w:lang w:val="en-AU"/>
        </w:rPr>
        <w:t xml:space="preserve">about 1.6 million </w:t>
      </w:r>
      <w:r w:rsidR="002D2B44">
        <w:rPr>
          <w:lang w:val="en-AU"/>
        </w:rPr>
        <w:t xml:space="preserve">employee </w:t>
      </w:r>
      <w:r w:rsidR="007C62D7">
        <w:rPr>
          <w:lang w:val="en-AU"/>
        </w:rPr>
        <w:t xml:space="preserve">work in US alone. </w:t>
      </w:r>
      <w:r w:rsidR="00C55106">
        <w:rPr>
          <w:lang w:val="en-AU"/>
        </w:rPr>
        <w:t xml:space="preserve"> </w:t>
      </w:r>
    </w:p>
    <w:p w:rsidR="00217C76" w:rsidRDefault="000151CA" w:rsidP="00F41173">
      <w:pPr>
        <w:rPr>
          <w:lang w:val="en-AU"/>
        </w:rPr>
      </w:pPr>
      <w:r>
        <w:rPr>
          <w:lang w:val="en-AU"/>
        </w:rPr>
        <w:t xml:space="preserve">Link: </w:t>
      </w:r>
      <w:hyperlink r:id="rId6" w:history="1">
        <w:r w:rsidR="00217C76" w:rsidRPr="0049388D">
          <w:rPr>
            <w:rStyle w:val="Hyperlink"/>
            <w:lang w:val="en-AU"/>
          </w:rPr>
          <w:t>https://www.macrotrends.net/stocks/charts/WMT/walmart/revenue</w:t>
        </w:r>
      </w:hyperlink>
    </w:p>
    <w:p w:rsidR="00217C76" w:rsidRPr="00F41173" w:rsidRDefault="00217C76" w:rsidP="00F41173">
      <w:pPr>
        <w:rPr>
          <w:lang w:val="en-AU"/>
        </w:rPr>
      </w:pPr>
      <w:r>
        <w:rPr>
          <w:lang w:val="en-AU"/>
        </w:rPr>
        <w:t xml:space="preserve">The above link shows about the </w:t>
      </w:r>
      <w:r w:rsidR="00701D53">
        <w:rPr>
          <w:lang w:val="en-AU"/>
        </w:rPr>
        <w:t xml:space="preserve">revenue of the Walmart business </w:t>
      </w:r>
      <w:r w:rsidR="00F32009">
        <w:rPr>
          <w:lang w:val="en-AU"/>
        </w:rPr>
        <w:t xml:space="preserve">during the annual year 2021. </w:t>
      </w:r>
    </w:p>
    <w:p w:rsidR="00763C5A" w:rsidRDefault="00140A7E" w:rsidP="00E55959">
      <w:pPr>
        <w:pStyle w:val="Heading1"/>
        <w:rPr>
          <w:lang w:val="en-AU"/>
        </w:rPr>
      </w:pPr>
      <w:bookmarkStart w:id="3" w:name="_Toc108287184"/>
      <w:r>
        <w:rPr>
          <w:lang w:val="en-AU"/>
        </w:rPr>
        <w:t>Design of network architecture</w:t>
      </w:r>
      <w:bookmarkEnd w:id="3"/>
      <w:r>
        <w:rPr>
          <w:lang w:val="en-AU"/>
        </w:rPr>
        <w:t xml:space="preserve"> </w:t>
      </w:r>
    </w:p>
    <w:p w:rsidR="00140A7E" w:rsidRDefault="001D2D79" w:rsidP="00502150">
      <w:pPr>
        <w:rPr>
          <w:lang w:val="en-AU"/>
        </w:rPr>
      </w:pPr>
      <w:r>
        <w:rPr>
          <w:lang w:val="en-AU"/>
        </w:rPr>
        <w:t>Sin</w:t>
      </w:r>
      <w:r w:rsidR="00C6302A">
        <w:rPr>
          <w:lang w:val="en-AU"/>
        </w:rPr>
        <w:t xml:space="preserve">ce the business is large, </w:t>
      </w:r>
      <w:r w:rsidR="000520EF">
        <w:rPr>
          <w:lang w:val="en-AU"/>
        </w:rPr>
        <w:t xml:space="preserve">database architecture </w:t>
      </w:r>
      <w:r w:rsidR="00D800C5">
        <w:rPr>
          <w:lang w:val="en-AU"/>
        </w:rPr>
        <w:t xml:space="preserve">will helps </w:t>
      </w:r>
      <w:r w:rsidR="00DD3FFF">
        <w:rPr>
          <w:lang w:val="en-AU"/>
        </w:rPr>
        <w:t xml:space="preserve">in </w:t>
      </w:r>
      <w:r w:rsidR="00E8314F">
        <w:rPr>
          <w:lang w:val="en-AU"/>
        </w:rPr>
        <w:t xml:space="preserve">proper </w:t>
      </w:r>
      <w:r w:rsidR="0048348E">
        <w:rPr>
          <w:lang w:val="en-AU"/>
        </w:rPr>
        <w:t xml:space="preserve">representation of </w:t>
      </w:r>
      <w:r w:rsidR="004B66DD">
        <w:rPr>
          <w:lang w:val="en-AU"/>
        </w:rPr>
        <w:t xml:space="preserve">database design. </w:t>
      </w:r>
      <w:r w:rsidR="005D23CE">
        <w:rPr>
          <w:lang w:val="en-AU"/>
        </w:rPr>
        <w:t xml:space="preserve">Based on the architecture, the </w:t>
      </w:r>
      <w:r w:rsidR="007D4437">
        <w:rPr>
          <w:lang w:val="en-AU"/>
        </w:rPr>
        <w:t>database</w:t>
      </w:r>
      <w:r w:rsidR="00D10D26">
        <w:rPr>
          <w:lang w:val="en-AU"/>
        </w:rPr>
        <w:t xml:space="preserve"> system components can be </w:t>
      </w:r>
      <w:r w:rsidR="00363945">
        <w:rPr>
          <w:lang w:val="en-AU"/>
        </w:rPr>
        <w:t xml:space="preserve">structured, modified, replaced </w:t>
      </w:r>
      <w:r w:rsidR="00C61A87">
        <w:rPr>
          <w:lang w:val="en-AU"/>
        </w:rPr>
        <w:t>an</w:t>
      </w:r>
      <w:r w:rsidR="00363945">
        <w:rPr>
          <w:lang w:val="en-AU"/>
        </w:rPr>
        <w:t xml:space="preserve">d </w:t>
      </w:r>
      <w:r w:rsidR="00A07FB6">
        <w:rPr>
          <w:lang w:val="en-AU"/>
        </w:rPr>
        <w:t>altered.</w:t>
      </w:r>
      <w:r w:rsidR="00C61A87">
        <w:rPr>
          <w:lang w:val="en-AU"/>
        </w:rPr>
        <w:t xml:space="preserve"> </w:t>
      </w:r>
      <w:r w:rsidR="000D2E7C">
        <w:rPr>
          <w:lang w:val="en-AU"/>
        </w:rPr>
        <w:t xml:space="preserve">For </w:t>
      </w:r>
      <w:r w:rsidR="00CB1C70">
        <w:rPr>
          <w:lang w:val="en-AU"/>
        </w:rPr>
        <w:t xml:space="preserve">our business, </w:t>
      </w:r>
      <w:r w:rsidR="00100A59">
        <w:rPr>
          <w:lang w:val="en-AU"/>
        </w:rPr>
        <w:t>three</w:t>
      </w:r>
      <w:r w:rsidR="00B50C67">
        <w:rPr>
          <w:lang w:val="en-AU"/>
        </w:rPr>
        <w:t xml:space="preserve"> </w:t>
      </w:r>
      <w:r w:rsidR="008B73FF">
        <w:rPr>
          <w:lang w:val="en-AU"/>
        </w:rPr>
        <w:t xml:space="preserve">tire architecture </w:t>
      </w:r>
      <w:r w:rsidR="00826A3E">
        <w:rPr>
          <w:lang w:val="en-AU"/>
        </w:rPr>
        <w:t>i</w:t>
      </w:r>
      <w:r w:rsidR="003B3F37">
        <w:rPr>
          <w:lang w:val="en-AU"/>
        </w:rPr>
        <w:t>s required</w:t>
      </w:r>
      <w:r w:rsidR="0043052C">
        <w:rPr>
          <w:lang w:val="en-AU"/>
        </w:rPr>
        <w:t xml:space="preserve"> </w:t>
      </w:r>
      <w:r w:rsidR="004F5F3E">
        <w:rPr>
          <w:lang w:val="en-AU"/>
        </w:rPr>
        <w:t xml:space="preserve">which makes </w:t>
      </w:r>
      <w:r w:rsidR="00EA5E77">
        <w:rPr>
          <w:lang w:val="en-AU"/>
        </w:rPr>
        <w:t xml:space="preserve">easier to </w:t>
      </w:r>
      <w:r w:rsidR="00F43272">
        <w:rPr>
          <w:lang w:val="en-AU"/>
        </w:rPr>
        <w:t>m</w:t>
      </w:r>
      <w:r w:rsidR="00855419">
        <w:rPr>
          <w:lang w:val="en-AU"/>
        </w:rPr>
        <w:t xml:space="preserve">anage the database effectively. </w:t>
      </w:r>
    </w:p>
    <w:p w:rsidR="00606194" w:rsidRPr="004930FB" w:rsidRDefault="00606194" w:rsidP="00502150">
      <w:pPr>
        <w:rPr>
          <w:b/>
          <w:bCs/>
          <w:lang w:val="en-AU"/>
        </w:rPr>
      </w:pPr>
      <w:r w:rsidRPr="004930FB">
        <w:rPr>
          <w:b/>
          <w:bCs/>
          <w:lang w:val="en-AU"/>
        </w:rPr>
        <w:t xml:space="preserve">About </w:t>
      </w:r>
      <w:r w:rsidR="00BC23A4">
        <w:rPr>
          <w:b/>
          <w:bCs/>
          <w:lang w:val="en-AU"/>
        </w:rPr>
        <w:t>3</w:t>
      </w:r>
      <w:r w:rsidR="006E174A" w:rsidRPr="004930FB">
        <w:rPr>
          <w:b/>
          <w:bCs/>
          <w:lang w:val="en-AU"/>
        </w:rPr>
        <w:t>-</w:t>
      </w:r>
      <w:r w:rsidR="002C51BC" w:rsidRPr="004930FB">
        <w:rPr>
          <w:b/>
          <w:bCs/>
          <w:lang w:val="en-AU"/>
        </w:rPr>
        <w:t>tier</w:t>
      </w:r>
      <w:r w:rsidR="006E174A" w:rsidRPr="004930FB">
        <w:rPr>
          <w:b/>
          <w:bCs/>
          <w:lang w:val="en-AU"/>
        </w:rPr>
        <w:t xml:space="preserve"> architecture</w:t>
      </w:r>
    </w:p>
    <w:p w:rsidR="006E174A" w:rsidRDefault="00113EB2" w:rsidP="00502150">
      <w:pPr>
        <w:rPr>
          <w:lang w:val="en-AU"/>
        </w:rPr>
      </w:pPr>
      <w:r>
        <w:rPr>
          <w:lang w:val="en-AU"/>
        </w:rPr>
        <w:t xml:space="preserve">For the </w:t>
      </w:r>
      <w:r w:rsidR="00367988">
        <w:rPr>
          <w:lang w:val="en-AU"/>
        </w:rPr>
        <w:t>food and beverage</w:t>
      </w:r>
      <w:r w:rsidR="0064178D">
        <w:rPr>
          <w:lang w:val="en-AU"/>
        </w:rPr>
        <w:t xml:space="preserve"> </w:t>
      </w:r>
      <w:r w:rsidR="0005273A">
        <w:rPr>
          <w:lang w:val="en-AU"/>
        </w:rPr>
        <w:t xml:space="preserve">product retail </w:t>
      </w:r>
      <w:r w:rsidR="00A837F8">
        <w:rPr>
          <w:lang w:val="en-AU"/>
        </w:rPr>
        <w:t>business,</w:t>
      </w:r>
      <w:r w:rsidR="00367988">
        <w:rPr>
          <w:lang w:val="en-AU"/>
        </w:rPr>
        <w:t xml:space="preserve"> </w:t>
      </w:r>
      <w:r w:rsidR="00DD3767">
        <w:rPr>
          <w:lang w:val="en-AU"/>
        </w:rPr>
        <w:t>3</w:t>
      </w:r>
      <w:r w:rsidR="00635C99">
        <w:rPr>
          <w:lang w:val="en-AU"/>
        </w:rPr>
        <w:t xml:space="preserve">-tier </w:t>
      </w:r>
      <w:r w:rsidR="00B96F2F">
        <w:rPr>
          <w:lang w:val="en-AU"/>
        </w:rPr>
        <w:t xml:space="preserve">architecture </w:t>
      </w:r>
      <w:r w:rsidR="00204725">
        <w:rPr>
          <w:lang w:val="en-AU"/>
        </w:rPr>
        <w:t xml:space="preserve">system has been </w:t>
      </w:r>
      <w:r w:rsidR="00E147EF">
        <w:rPr>
          <w:lang w:val="en-AU"/>
        </w:rPr>
        <w:t xml:space="preserve">proposed. </w:t>
      </w:r>
      <w:r w:rsidR="00464546">
        <w:rPr>
          <w:lang w:val="en-AU"/>
        </w:rPr>
        <w:t xml:space="preserve">This is also known as </w:t>
      </w:r>
      <w:r w:rsidR="00E95746">
        <w:rPr>
          <w:lang w:val="en-AU"/>
        </w:rPr>
        <w:t>client server architecture</w:t>
      </w:r>
      <w:r w:rsidR="00B54D9A">
        <w:rPr>
          <w:lang w:val="en-AU"/>
        </w:rPr>
        <w:t xml:space="preserve"> which </w:t>
      </w:r>
      <w:r w:rsidR="005A24B0">
        <w:rPr>
          <w:lang w:val="en-AU"/>
        </w:rPr>
        <w:t xml:space="preserve">makes the business </w:t>
      </w:r>
      <w:r w:rsidR="00C06942">
        <w:rPr>
          <w:lang w:val="en-AU"/>
        </w:rPr>
        <w:t xml:space="preserve">development </w:t>
      </w:r>
      <w:r w:rsidR="00882474">
        <w:rPr>
          <w:lang w:val="en-AU"/>
        </w:rPr>
        <w:t xml:space="preserve">and </w:t>
      </w:r>
      <w:r w:rsidR="00882474">
        <w:rPr>
          <w:lang w:val="en-AU"/>
        </w:rPr>
        <w:lastRenderedPageBreak/>
        <w:t xml:space="preserve">maintenance process </w:t>
      </w:r>
      <w:r w:rsidR="00D43FBF">
        <w:rPr>
          <w:lang w:val="en-AU"/>
        </w:rPr>
        <w:t xml:space="preserve">more </w:t>
      </w:r>
      <w:r w:rsidR="00713C53">
        <w:rPr>
          <w:lang w:val="en-AU"/>
        </w:rPr>
        <w:t xml:space="preserve">independently. </w:t>
      </w:r>
      <w:r w:rsidR="00C36BEC">
        <w:rPr>
          <w:lang w:val="en-AU"/>
        </w:rPr>
        <w:t xml:space="preserve">The </w:t>
      </w:r>
      <w:r w:rsidR="003C0774">
        <w:rPr>
          <w:lang w:val="en-AU"/>
        </w:rPr>
        <w:t xml:space="preserve">architecture </w:t>
      </w:r>
      <w:r w:rsidR="00B94BB9">
        <w:rPr>
          <w:lang w:val="en-AU"/>
        </w:rPr>
        <w:t xml:space="preserve">will also </w:t>
      </w:r>
      <w:r w:rsidR="00767D25">
        <w:rPr>
          <w:lang w:val="en-AU"/>
        </w:rPr>
        <w:t xml:space="preserve">have a separate </w:t>
      </w:r>
      <w:r w:rsidR="00477FAF">
        <w:rPr>
          <w:lang w:val="en-AU"/>
        </w:rPr>
        <w:t xml:space="preserve">modules to </w:t>
      </w:r>
      <w:r w:rsidR="00174BC2">
        <w:rPr>
          <w:lang w:val="en-AU"/>
        </w:rPr>
        <w:t xml:space="preserve">process </w:t>
      </w:r>
      <w:r w:rsidR="00BC6BF2">
        <w:rPr>
          <w:lang w:val="en-AU"/>
        </w:rPr>
        <w:t xml:space="preserve">the data and store the information </w:t>
      </w:r>
      <w:r w:rsidR="00BC180B">
        <w:rPr>
          <w:lang w:val="en-AU"/>
        </w:rPr>
        <w:t xml:space="preserve">in the server. </w:t>
      </w:r>
      <w:r w:rsidR="009803FE">
        <w:rPr>
          <w:lang w:val="en-AU"/>
        </w:rPr>
        <w:t xml:space="preserve">Architecture contains </w:t>
      </w:r>
    </w:p>
    <w:p w:rsidR="00AA69FB" w:rsidRDefault="002369F6" w:rsidP="00502150">
      <w:pPr>
        <w:rPr>
          <w:lang w:val="en-AU"/>
        </w:rPr>
      </w:pPr>
      <w:r>
        <w:rPr>
          <w:lang w:val="en-AU"/>
        </w:rPr>
        <w:t xml:space="preserve">Presentation layer </w:t>
      </w:r>
      <w:r w:rsidR="00E212B9">
        <w:rPr>
          <w:lang w:val="en-AU"/>
        </w:rPr>
        <w:t>–</w:t>
      </w:r>
      <w:r w:rsidR="00B375F9">
        <w:rPr>
          <w:lang w:val="en-AU"/>
        </w:rPr>
        <w:t xml:space="preserve"> </w:t>
      </w:r>
      <w:r w:rsidR="00E212B9">
        <w:rPr>
          <w:lang w:val="en-AU"/>
        </w:rPr>
        <w:t xml:space="preserve">this </w:t>
      </w:r>
      <w:r w:rsidR="00D857E7">
        <w:rPr>
          <w:lang w:val="en-AU"/>
        </w:rPr>
        <w:t xml:space="preserve">layer </w:t>
      </w:r>
      <w:r w:rsidR="00BF2F3D">
        <w:rPr>
          <w:lang w:val="en-AU"/>
        </w:rPr>
        <w:t xml:space="preserve">runs on the client </w:t>
      </w:r>
      <w:r w:rsidR="00785211">
        <w:rPr>
          <w:lang w:val="en-AU"/>
        </w:rPr>
        <w:t xml:space="preserve">where the user uses </w:t>
      </w:r>
      <w:r w:rsidR="00890C8A">
        <w:rPr>
          <w:lang w:val="en-AU"/>
        </w:rPr>
        <w:t xml:space="preserve">PC, mobile or tablet to </w:t>
      </w:r>
      <w:r w:rsidR="00E00323">
        <w:rPr>
          <w:lang w:val="en-AU"/>
        </w:rPr>
        <w:t xml:space="preserve">communicate </w:t>
      </w:r>
      <w:r w:rsidR="0015358B">
        <w:rPr>
          <w:lang w:val="en-AU"/>
        </w:rPr>
        <w:t xml:space="preserve">with the server or database. </w:t>
      </w:r>
    </w:p>
    <w:p w:rsidR="00670E11" w:rsidRDefault="00A2049C" w:rsidP="00502150">
      <w:pPr>
        <w:rPr>
          <w:lang w:val="en-AU"/>
        </w:rPr>
      </w:pPr>
      <w:r>
        <w:rPr>
          <w:lang w:val="en-AU"/>
        </w:rPr>
        <w:t xml:space="preserve">Application layer </w:t>
      </w:r>
      <w:r w:rsidR="00AC2275">
        <w:rPr>
          <w:lang w:val="en-AU"/>
        </w:rPr>
        <w:t xml:space="preserve">– application layer </w:t>
      </w:r>
      <w:r w:rsidR="00DF1CAD">
        <w:rPr>
          <w:lang w:val="en-AU"/>
        </w:rPr>
        <w:t xml:space="preserve">is an </w:t>
      </w:r>
      <w:r w:rsidR="005D1FC5">
        <w:rPr>
          <w:lang w:val="en-AU"/>
        </w:rPr>
        <w:t xml:space="preserve">intermediator </w:t>
      </w:r>
      <w:r w:rsidR="00244AB6">
        <w:rPr>
          <w:lang w:val="en-AU"/>
        </w:rPr>
        <w:t xml:space="preserve">where the </w:t>
      </w:r>
      <w:r w:rsidR="00B729F0">
        <w:rPr>
          <w:lang w:val="en-AU"/>
        </w:rPr>
        <w:t>user an</w:t>
      </w:r>
      <w:r w:rsidR="00F63545">
        <w:rPr>
          <w:lang w:val="en-AU"/>
        </w:rPr>
        <w:t xml:space="preserve">d the database management system </w:t>
      </w:r>
      <w:r w:rsidR="00110462">
        <w:rPr>
          <w:lang w:val="en-AU"/>
        </w:rPr>
        <w:t xml:space="preserve">where the communication is </w:t>
      </w:r>
      <w:r w:rsidR="001079A4">
        <w:rPr>
          <w:lang w:val="en-AU"/>
        </w:rPr>
        <w:t xml:space="preserve">carried based in </w:t>
      </w:r>
      <w:r w:rsidR="0035438C">
        <w:rPr>
          <w:lang w:val="en-AU"/>
        </w:rPr>
        <w:t xml:space="preserve">user request. </w:t>
      </w:r>
      <w:r w:rsidR="00E84838">
        <w:rPr>
          <w:lang w:val="en-AU"/>
        </w:rPr>
        <w:t xml:space="preserve">Based on the request, the response </w:t>
      </w:r>
      <w:r w:rsidR="00482CCB">
        <w:rPr>
          <w:lang w:val="en-AU"/>
        </w:rPr>
        <w:t xml:space="preserve">from the DBMS </w:t>
      </w:r>
      <w:r w:rsidR="00F9760A">
        <w:rPr>
          <w:lang w:val="en-AU"/>
        </w:rPr>
        <w:t xml:space="preserve">will be </w:t>
      </w:r>
      <w:r w:rsidR="00E2180C">
        <w:rPr>
          <w:lang w:val="en-AU"/>
        </w:rPr>
        <w:t xml:space="preserve">delivered to the user. </w:t>
      </w:r>
      <w:r w:rsidR="002F5D86">
        <w:rPr>
          <w:lang w:val="en-AU"/>
        </w:rPr>
        <w:t xml:space="preserve">This layer is also responsible for </w:t>
      </w:r>
      <w:r w:rsidR="0055267F">
        <w:rPr>
          <w:lang w:val="en-AU"/>
        </w:rPr>
        <w:t xml:space="preserve">processing </w:t>
      </w:r>
      <w:r w:rsidR="00BD31B0">
        <w:rPr>
          <w:lang w:val="en-AU"/>
        </w:rPr>
        <w:t xml:space="preserve">functional data </w:t>
      </w:r>
      <w:r w:rsidR="000611AB">
        <w:rPr>
          <w:lang w:val="en-AU"/>
        </w:rPr>
        <w:t xml:space="preserve">and rules </w:t>
      </w:r>
      <w:r w:rsidR="00B877A8">
        <w:rPr>
          <w:lang w:val="en-AU"/>
        </w:rPr>
        <w:t xml:space="preserve">before the data is been </w:t>
      </w:r>
      <w:r w:rsidR="00B332AF">
        <w:rPr>
          <w:lang w:val="en-AU"/>
        </w:rPr>
        <w:t>progressed</w:t>
      </w:r>
      <w:r w:rsidR="003D6252">
        <w:rPr>
          <w:lang w:val="en-AU"/>
        </w:rPr>
        <w:t xml:space="preserve"> to the user. </w:t>
      </w:r>
    </w:p>
    <w:p w:rsidR="00037626" w:rsidRDefault="00A2049C" w:rsidP="00502150">
      <w:pPr>
        <w:rPr>
          <w:lang w:val="en-AU"/>
        </w:rPr>
      </w:pPr>
      <w:r>
        <w:rPr>
          <w:lang w:val="en-AU"/>
        </w:rPr>
        <w:t xml:space="preserve">Database </w:t>
      </w:r>
      <w:r w:rsidR="004A0120">
        <w:rPr>
          <w:lang w:val="en-AU"/>
        </w:rPr>
        <w:t>–</w:t>
      </w:r>
      <w:r w:rsidR="00025716">
        <w:rPr>
          <w:lang w:val="en-AU"/>
        </w:rPr>
        <w:t xml:space="preserve"> </w:t>
      </w:r>
      <w:r w:rsidR="004A0120">
        <w:rPr>
          <w:lang w:val="en-AU"/>
        </w:rPr>
        <w:t xml:space="preserve">database </w:t>
      </w:r>
      <w:r w:rsidR="00633253">
        <w:rPr>
          <w:lang w:val="en-AU"/>
        </w:rPr>
        <w:t xml:space="preserve">will able to store all the </w:t>
      </w:r>
      <w:r w:rsidR="006725DA">
        <w:rPr>
          <w:lang w:val="en-AU"/>
        </w:rPr>
        <w:t xml:space="preserve">information </w:t>
      </w:r>
      <w:r w:rsidR="008A6DEF">
        <w:rPr>
          <w:lang w:val="en-AU"/>
        </w:rPr>
        <w:t xml:space="preserve">regarding the business </w:t>
      </w:r>
      <w:r w:rsidR="00293BD2">
        <w:rPr>
          <w:lang w:val="en-AU"/>
        </w:rPr>
        <w:t xml:space="preserve">process. </w:t>
      </w:r>
      <w:r w:rsidR="00184A99">
        <w:rPr>
          <w:lang w:val="en-AU"/>
        </w:rPr>
        <w:t xml:space="preserve">From the user request, the </w:t>
      </w:r>
      <w:r w:rsidR="00E77257">
        <w:rPr>
          <w:lang w:val="en-AU"/>
        </w:rPr>
        <w:t xml:space="preserve">data can be required </w:t>
      </w:r>
      <w:r w:rsidR="00CA0B64">
        <w:rPr>
          <w:lang w:val="en-AU"/>
        </w:rPr>
        <w:t xml:space="preserve">by using </w:t>
      </w:r>
      <w:r w:rsidR="00F23B70">
        <w:rPr>
          <w:lang w:val="en-AU"/>
        </w:rPr>
        <w:t xml:space="preserve">query languages. </w:t>
      </w:r>
    </w:p>
    <w:p w:rsidR="004D7D57" w:rsidRDefault="009E1855" w:rsidP="00502150">
      <w:pPr>
        <w:rPr>
          <w:lang w:val="en-AU"/>
        </w:rPr>
      </w:pPr>
      <w:r>
        <w:rPr>
          <w:lang w:val="en-AU"/>
        </w:rPr>
        <w:t xml:space="preserve">Yes, the </w:t>
      </w:r>
      <w:r w:rsidR="001224B1">
        <w:rPr>
          <w:lang w:val="en-AU"/>
        </w:rPr>
        <w:t>database</w:t>
      </w:r>
      <w:r w:rsidR="00FB165C">
        <w:rPr>
          <w:lang w:val="en-AU"/>
        </w:rPr>
        <w:t xml:space="preserve"> need to be </w:t>
      </w:r>
      <w:r w:rsidR="00BD3BC2">
        <w:rPr>
          <w:lang w:val="en-AU"/>
        </w:rPr>
        <w:t>distributed</w:t>
      </w:r>
      <w:r w:rsidR="001224B1">
        <w:rPr>
          <w:lang w:val="en-AU"/>
        </w:rPr>
        <w:t xml:space="preserve"> for the business </w:t>
      </w:r>
      <w:r w:rsidR="005A1257">
        <w:rPr>
          <w:lang w:val="en-AU"/>
        </w:rPr>
        <w:t xml:space="preserve">because </w:t>
      </w:r>
      <w:r w:rsidR="003E0FEB">
        <w:rPr>
          <w:lang w:val="en-AU"/>
        </w:rPr>
        <w:t xml:space="preserve">it helps </w:t>
      </w:r>
      <w:r w:rsidR="00A42423">
        <w:rPr>
          <w:lang w:val="en-AU"/>
        </w:rPr>
        <w:t xml:space="preserve">in </w:t>
      </w:r>
      <w:r w:rsidR="00FC6875">
        <w:rPr>
          <w:lang w:val="en-AU"/>
        </w:rPr>
        <w:t xml:space="preserve">locating the all the information </w:t>
      </w:r>
      <w:r w:rsidR="00690A52">
        <w:rPr>
          <w:lang w:val="en-AU"/>
        </w:rPr>
        <w:t xml:space="preserve">in various </w:t>
      </w:r>
      <w:r w:rsidR="004E2256">
        <w:rPr>
          <w:lang w:val="en-AU"/>
        </w:rPr>
        <w:t xml:space="preserve">location. </w:t>
      </w:r>
      <w:r w:rsidR="00460BF5">
        <w:rPr>
          <w:lang w:val="en-AU"/>
        </w:rPr>
        <w:t>By the distributed database,</w:t>
      </w:r>
    </w:p>
    <w:p w:rsidR="004D7D57" w:rsidRDefault="004D7D57" w:rsidP="004D7D57">
      <w:pPr>
        <w:pStyle w:val="ListParagraph"/>
        <w:numPr>
          <w:ilvl w:val="0"/>
          <w:numId w:val="1"/>
        </w:numPr>
        <w:rPr>
          <w:lang w:val="en-AU"/>
        </w:rPr>
      </w:pPr>
      <w:r w:rsidRPr="004D7D57">
        <w:rPr>
          <w:lang w:val="en-AU"/>
        </w:rPr>
        <w:t>R</w:t>
      </w:r>
      <w:r w:rsidR="00580CE3" w:rsidRPr="004D7D57">
        <w:rPr>
          <w:lang w:val="en-AU"/>
        </w:rPr>
        <w:t xml:space="preserve">eliability </w:t>
      </w:r>
      <w:r w:rsidR="004B02ED" w:rsidRPr="004D7D57">
        <w:rPr>
          <w:lang w:val="en-AU"/>
        </w:rPr>
        <w:t xml:space="preserve">can be achieved because </w:t>
      </w:r>
      <w:r w:rsidR="00317F1C" w:rsidRPr="004D7D57">
        <w:rPr>
          <w:lang w:val="en-AU"/>
        </w:rPr>
        <w:t xml:space="preserve">there </w:t>
      </w:r>
      <w:r w:rsidR="006F324A" w:rsidRPr="004D7D57">
        <w:rPr>
          <w:lang w:val="en-AU"/>
        </w:rPr>
        <w:t xml:space="preserve">will be no effect on </w:t>
      </w:r>
      <w:r w:rsidR="00127788" w:rsidRPr="004D7D57">
        <w:rPr>
          <w:lang w:val="en-AU"/>
        </w:rPr>
        <w:t xml:space="preserve">performance if </w:t>
      </w:r>
      <w:r w:rsidR="00B24A75" w:rsidRPr="004D7D57">
        <w:rPr>
          <w:lang w:val="en-AU"/>
        </w:rPr>
        <w:t xml:space="preserve">system </w:t>
      </w:r>
      <w:r w:rsidR="00D76623" w:rsidRPr="004D7D57">
        <w:rPr>
          <w:lang w:val="en-AU"/>
        </w:rPr>
        <w:t xml:space="preserve">get </w:t>
      </w:r>
      <w:r w:rsidR="00B57C1E" w:rsidRPr="004D7D57">
        <w:rPr>
          <w:lang w:val="en-AU"/>
        </w:rPr>
        <w:t>failed.</w:t>
      </w:r>
    </w:p>
    <w:p w:rsidR="000945B4" w:rsidRDefault="004F7665" w:rsidP="004D7D57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 xml:space="preserve">Data can be </w:t>
      </w:r>
      <w:r w:rsidR="007C50B8">
        <w:rPr>
          <w:lang w:val="en-AU"/>
        </w:rPr>
        <w:t xml:space="preserve">recovered easily </w:t>
      </w:r>
      <w:r w:rsidR="000945B4">
        <w:rPr>
          <w:lang w:val="en-AU"/>
        </w:rPr>
        <w:t>from the different location DDBMS.</w:t>
      </w:r>
    </w:p>
    <w:p w:rsidR="00113B3E" w:rsidRDefault="00950AD0" w:rsidP="004D7D57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 xml:space="preserve">Can able to </w:t>
      </w:r>
      <w:r w:rsidR="001B2E56">
        <w:rPr>
          <w:lang w:val="en-AU"/>
        </w:rPr>
        <w:t xml:space="preserve">achieve a </w:t>
      </w:r>
      <w:r w:rsidR="00C604FA">
        <w:rPr>
          <w:lang w:val="en-AU"/>
        </w:rPr>
        <w:t xml:space="preserve">better response from the </w:t>
      </w:r>
      <w:r w:rsidR="004D086B">
        <w:rPr>
          <w:lang w:val="en-AU"/>
        </w:rPr>
        <w:t xml:space="preserve">server or database </w:t>
      </w:r>
      <w:r w:rsidR="00D73C68">
        <w:rPr>
          <w:lang w:val="en-AU"/>
        </w:rPr>
        <w:t xml:space="preserve">when processing </w:t>
      </w:r>
      <w:r w:rsidR="00113B3E">
        <w:rPr>
          <w:lang w:val="en-AU"/>
        </w:rPr>
        <w:t>with the queries</w:t>
      </w:r>
    </w:p>
    <w:p w:rsidR="00020C23" w:rsidRDefault="002431AA" w:rsidP="00E462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 xml:space="preserve">Requires </w:t>
      </w:r>
      <w:r w:rsidR="00937EF4">
        <w:rPr>
          <w:lang w:val="en-AU"/>
        </w:rPr>
        <w:t xml:space="preserve">minimum cost </w:t>
      </w:r>
      <w:r w:rsidR="00DF3604">
        <w:rPr>
          <w:lang w:val="en-AU"/>
        </w:rPr>
        <w:t xml:space="preserve">to </w:t>
      </w:r>
      <w:r w:rsidR="003F7215">
        <w:rPr>
          <w:lang w:val="en-AU"/>
        </w:rPr>
        <w:t xml:space="preserve">use, communicate and </w:t>
      </w:r>
      <w:r w:rsidR="0049443B">
        <w:rPr>
          <w:lang w:val="en-AU"/>
        </w:rPr>
        <w:t xml:space="preserve">manipulate the </w:t>
      </w:r>
      <w:r w:rsidR="00DD562E">
        <w:rPr>
          <w:lang w:val="en-AU"/>
        </w:rPr>
        <w:t xml:space="preserve">data </w:t>
      </w:r>
      <w:r w:rsidR="00417C61">
        <w:rPr>
          <w:lang w:val="en-AU"/>
        </w:rPr>
        <w:t xml:space="preserve">in the DDBMS </w:t>
      </w:r>
    </w:p>
    <w:p w:rsidR="00812897" w:rsidRPr="00020C23" w:rsidRDefault="002C4E0C" w:rsidP="00020C23">
      <w:pPr>
        <w:rPr>
          <w:lang w:val="en-AU"/>
        </w:rPr>
      </w:pPr>
      <w:r w:rsidRPr="00020C23">
        <w:rPr>
          <w:b/>
          <w:bCs/>
          <w:lang w:val="en-AU"/>
        </w:rPr>
        <w:t>Client-Server Design</w:t>
      </w:r>
    </w:p>
    <w:p w:rsidR="002C4E0C" w:rsidRDefault="00327331" w:rsidP="00E4625D">
      <w:pPr>
        <w:rPr>
          <w:lang w:val="en-AU"/>
        </w:rPr>
      </w:pPr>
      <w:r>
        <w:rPr>
          <w:lang w:val="en-AU"/>
        </w:rPr>
        <w:t xml:space="preserve">The </w:t>
      </w:r>
      <w:r w:rsidR="00314159">
        <w:rPr>
          <w:lang w:val="en-AU"/>
        </w:rPr>
        <w:t xml:space="preserve">client server </w:t>
      </w:r>
      <w:r w:rsidR="00611461">
        <w:rPr>
          <w:lang w:val="en-AU"/>
        </w:rPr>
        <w:t xml:space="preserve">network design </w:t>
      </w:r>
      <w:r w:rsidR="00100560">
        <w:rPr>
          <w:lang w:val="en-AU"/>
        </w:rPr>
        <w:t xml:space="preserve">for the business </w:t>
      </w:r>
      <w:r w:rsidR="00A64AD0">
        <w:rPr>
          <w:lang w:val="en-AU"/>
        </w:rPr>
        <w:t xml:space="preserve">is </w:t>
      </w:r>
      <w:r w:rsidR="00D44301">
        <w:rPr>
          <w:lang w:val="en-AU"/>
        </w:rPr>
        <w:t xml:space="preserve">shown in </w:t>
      </w:r>
      <w:r w:rsidR="00991E62">
        <w:rPr>
          <w:lang w:val="en-AU"/>
        </w:rPr>
        <w:t xml:space="preserve">below diagram. </w:t>
      </w:r>
    </w:p>
    <w:p w:rsidR="00BA50D6" w:rsidRDefault="00326F21" w:rsidP="00E4625D">
      <w:pPr>
        <w:rPr>
          <w:lang w:val="en-AU"/>
        </w:rPr>
      </w:pPr>
      <w:r>
        <w:rPr>
          <w:noProof/>
        </w:rPr>
        <w:drawing>
          <wp:inline distT="0" distB="0" distL="0" distR="0" wp14:anchorId="3F38FEE8" wp14:editId="280AFFBF">
            <wp:extent cx="5731510" cy="20059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A5D" w:rsidRPr="00B72A5D" w:rsidRDefault="00326F21" w:rsidP="00B72A5D">
      <w:pPr>
        <w:jc w:val="center"/>
        <w:rPr>
          <w:b/>
          <w:bCs/>
          <w:i/>
          <w:iCs/>
          <w:lang w:val="en-AU"/>
        </w:rPr>
      </w:pPr>
      <w:r>
        <w:rPr>
          <w:b/>
          <w:bCs/>
          <w:i/>
          <w:iCs/>
          <w:lang w:val="en-AU"/>
        </w:rPr>
        <w:t>Fig1: Client-</w:t>
      </w:r>
      <w:r w:rsidR="00B72A5D" w:rsidRPr="00B72A5D">
        <w:rPr>
          <w:b/>
          <w:bCs/>
          <w:i/>
          <w:iCs/>
          <w:lang w:val="en-AU"/>
        </w:rPr>
        <w:t>Server Model</w:t>
      </w:r>
    </w:p>
    <w:p w:rsidR="00BA50D6" w:rsidRDefault="00583DA9" w:rsidP="00E4625D">
      <w:pPr>
        <w:rPr>
          <w:lang w:val="en-AU"/>
        </w:rPr>
      </w:pPr>
      <w:r>
        <w:rPr>
          <w:lang w:val="en-AU"/>
        </w:rPr>
        <w:lastRenderedPageBreak/>
        <w:t xml:space="preserve">From the above diagram, </w:t>
      </w:r>
      <w:r w:rsidR="00690A70">
        <w:rPr>
          <w:lang w:val="en-AU"/>
        </w:rPr>
        <w:t xml:space="preserve">client </w:t>
      </w:r>
      <w:r w:rsidR="00AE1FC0">
        <w:rPr>
          <w:lang w:val="en-AU"/>
        </w:rPr>
        <w:t xml:space="preserve">is </w:t>
      </w:r>
      <w:r w:rsidR="0066147B">
        <w:rPr>
          <w:lang w:val="en-AU"/>
        </w:rPr>
        <w:t xml:space="preserve">represented </w:t>
      </w:r>
      <w:r w:rsidR="00AB2BA4">
        <w:rPr>
          <w:lang w:val="en-AU"/>
        </w:rPr>
        <w:t xml:space="preserve">as a </w:t>
      </w:r>
      <w:r w:rsidR="00E97667">
        <w:rPr>
          <w:lang w:val="en-AU"/>
        </w:rPr>
        <w:t>use</w:t>
      </w:r>
      <w:r w:rsidR="00B85013">
        <w:rPr>
          <w:lang w:val="en-AU"/>
        </w:rPr>
        <w:t xml:space="preserve">r </w:t>
      </w:r>
      <w:r w:rsidR="005B3B98">
        <w:rPr>
          <w:lang w:val="en-AU"/>
        </w:rPr>
        <w:t xml:space="preserve">or the </w:t>
      </w:r>
      <w:r w:rsidR="007C352F">
        <w:rPr>
          <w:lang w:val="en-AU"/>
        </w:rPr>
        <w:t xml:space="preserve">host </w:t>
      </w:r>
      <w:r w:rsidR="00090E38">
        <w:rPr>
          <w:lang w:val="en-AU"/>
        </w:rPr>
        <w:t xml:space="preserve">where </w:t>
      </w:r>
      <w:r w:rsidR="00B54DB2">
        <w:rPr>
          <w:lang w:val="en-AU"/>
        </w:rPr>
        <w:t>i</w:t>
      </w:r>
      <w:r w:rsidR="009839B2">
        <w:rPr>
          <w:lang w:val="en-AU"/>
        </w:rPr>
        <w:t xml:space="preserve">t is capable of </w:t>
      </w:r>
      <w:r w:rsidR="00381F05">
        <w:rPr>
          <w:lang w:val="en-AU"/>
        </w:rPr>
        <w:t xml:space="preserve">receiving information </w:t>
      </w:r>
      <w:r w:rsidR="00682517">
        <w:rPr>
          <w:lang w:val="en-AU"/>
        </w:rPr>
        <w:t xml:space="preserve">from the </w:t>
      </w:r>
      <w:r w:rsidR="00421666">
        <w:rPr>
          <w:lang w:val="en-AU"/>
        </w:rPr>
        <w:t xml:space="preserve">service providers. </w:t>
      </w:r>
      <w:r w:rsidR="0032553F">
        <w:rPr>
          <w:lang w:val="en-AU"/>
        </w:rPr>
        <w:t xml:space="preserve">Server </w:t>
      </w:r>
      <w:r w:rsidR="009E56DA">
        <w:rPr>
          <w:lang w:val="en-AU"/>
        </w:rPr>
        <w:t xml:space="preserve">is an </w:t>
      </w:r>
      <w:r w:rsidR="00E75855">
        <w:rPr>
          <w:lang w:val="en-AU"/>
        </w:rPr>
        <w:t xml:space="preserve">intermediator </w:t>
      </w:r>
      <w:r w:rsidR="002D4BEA">
        <w:rPr>
          <w:lang w:val="en-AU"/>
        </w:rPr>
        <w:t xml:space="preserve">where </w:t>
      </w:r>
      <w:r w:rsidR="00E10CAD">
        <w:rPr>
          <w:lang w:val="en-AU"/>
        </w:rPr>
        <w:t xml:space="preserve">it provide some </w:t>
      </w:r>
      <w:r w:rsidR="00AF6E64">
        <w:rPr>
          <w:lang w:val="en-AU"/>
        </w:rPr>
        <w:t xml:space="preserve">information </w:t>
      </w:r>
      <w:r w:rsidR="008B3C1A">
        <w:rPr>
          <w:lang w:val="en-AU"/>
        </w:rPr>
        <w:t xml:space="preserve">related to the service which is requested. </w:t>
      </w:r>
      <w:r w:rsidR="00DA6313">
        <w:rPr>
          <w:lang w:val="en-AU"/>
        </w:rPr>
        <w:t xml:space="preserve">All the process are made through a </w:t>
      </w:r>
      <w:r w:rsidR="00287021">
        <w:rPr>
          <w:lang w:val="en-AU"/>
        </w:rPr>
        <w:t xml:space="preserve">HTTP or HTTPS </w:t>
      </w:r>
      <w:r w:rsidR="00F41BA5">
        <w:rPr>
          <w:lang w:val="en-AU"/>
        </w:rPr>
        <w:t xml:space="preserve">request and response. </w:t>
      </w:r>
    </w:p>
    <w:p w:rsidR="00C2745E" w:rsidRDefault="000402B2" w:rsidP="00E4625D">
      <w:pPr>
        <w:rPr>
          <w:lang w:val="en-AU"/>
        </w:rPr>
      </w:pPr>
      <w:r>
        <w:rPr>
          <w:lang w:val="en-AU"/>
        </w:rPr>
        <w:t xml:space="preserve">Advantages of using </w:t>
      </w:r>
      <w:r w:rsidR="003923FE">
        <w:rPr>
          <w:lang w:val="en-AU"/>
        </w:rPr>
        <w:t xml:space="preserve">client server </w:t>
      </w:r>
      <w:r w:rsidR="001853E5">
        <w:rPr>
          <w:lang w:val="en-AU"/>
        </w:rPr>
        <w:t>model</w:t>
      </w:r>
    </w:p>
    <w:p w:rsidR="001853E5" w:rsidRDefault="005A52EE" w:rsidP="005A52EE">
      <w:pPr>
        <w:pStyle w:val="ListParagraph"/>
        <w:numPr>
          <w:ilvl w:val="0"/>
          <w:numId w:val="2"/>
        </w:numPr>
        <w:rPr>
          <w:lang w:val="en-AU"/>
        </w:rPr>
      </w:pPr>
      <w:r w:rsidRPr="005A52EE">
        <w:rPr>
          <w:lang w:val="en-AU"/>
        </w:rPr>
        <w:t>A</w:t>
      </w:r>
      <w:r>
        <w:rPr>
          <w:lang w:val="en-AU"/>
        </w:rPr>
        <w:t>ll the data can be progressed from a single location through a centralized system</w:t>
      </w:r>
    </w:p>
    <w:p w:rsidR="005A52EE" w:rsidRDefault="00EB4D5D" w:rsidP="005A52EE">
      <w:pPr>
        <w:pStyle w:val="ListParagraph"/>
        <w:numPr>
          <w:ilvl w:val="0"/>
          <w:numId w:val="2"/>
        </w:numPr>
        <w:rPr>
          <w:lang w:val="en-AU"/>
        </w:rPr>
      </w:pPr>
      <w:r>
        <w:rPr>
          <w:lang w:val="en-AU"/>
        </w:rPr>
        <w:t>Less maintenance is req</w:t>
      </w:r>
      <w:r w:rsidR="0002447B">
        <w:rPr>
          <w:lang w:val="en-AU"/>
        </w:rPr>
        <w:t>uired</w:t>
      </w:r>
    </w:p>
    <w:p w:rsidR="0002447B" w:rsidRPr="005A52EE" w:rsidRDefault="00EF2F70" w:rsidP="005A52EE">
      <w:pPr>
        <w:pStyle w:val="ListParagraph"/>
        <w:numPr>
          <w:ilvl w:val="0"/>
          <w:numId w:val="2"/>
        </w:numPr>
        <w:rPr>
          <w:lang w:val="en-AU"/>
        </w:rPr>
      </w:pPr>
      <w:r>
        <w:rPr>
          <w:lang w:val="en-AU"/>
        </w:rPr>
        <w:t xml:space="preserve">Client and server can be changed </w:t>
      </w:r>
      <w:r w:rsidR="00EB37E5">
        <w:rPr>
          <w:lang w:val="en-AU"/>
        </w:rPr>
        <w:t xml:space="preserve">according to the </w:t>
      </w:r>
      <w:r w:rsidR="00724E61">
        <w:rPr>
          <w:lang w:val="en-AU"/>
        </w:rPr>
        <w:t xml:space="preserve">business state </w:t>
      </w:r>
      <w:r w:rsidR="00142A0A">
        <w:rPr>
          <w:lang w:val="en-AU"/>
        </w:rPr>
        <w:t xml:space="preserve">and separately </w:t>
      </w:r>
    </w:p>
    <w:p w:rsidR="00140A7E" w:rsidRDefault="00140A7E" w:rsidP="00E55959">
      <w:pPr>
        <w:pStyle w:val="Heading1"/>
        <w:rPr>
          <w:lang w:val="en-AU"/>
        </w:rPr>
      </w:pPr>
      <w:bookmarkStart w:id="4" w:name="_Toc108287185"/>
      <w:r>
        <w:rPr>
          <w:lang w:val="en-AU"/>
        </w:rPr>
        <w:t>Important types of data used in business</w:t>
      </w:r>
      <w:bookmarkEnd w:id="4"/>
    </w:p>
    <w:p w:rsidR="007D7AFB" w:rsidRDefault="00D86118" w:rsidP="00502150">
      <w:pPr>
        <w:rPr>
          <w:lang w:val="en-AU"/>
        </w:rPr>
      </w:pPr>
      <w:r>
        <w:rPr>
          <w:lang w:val="en-AU"/>
        </w:rPr>
        <w:t xml:space="preserve">Business data are very </w:t>
      </w:r>
      <w:r w:rsidR="005F085E">
        <w:rPr>
          <w:lang w:val="en-AU"/>
        </w:rPr>
        <w:t xml:space="preserve">important </w:t>
      </w:r>
      <w:r w:rsidR="00EA3CD8">
        <w:rPr>
          <w:lang w:val="en-AU"/>
        </w:rPr>
        <w:t>for the business</w:t>
      </w:r>
      <w:r w:rsidR="00AA2120">
        <w:rPr>
          <w:lang w:val="en-AU"/>
        </w:rPr>
        <w:t xml:space="preserve"> </w:t>
      </w:r>
      <w:r w:rsidR="001A2D3F">
        <w:rPr>
          <w:lang w:val="en-AU"/>
        </w:rPr>
        <w:t xml:space="preserve">where the </w:t>
      </w:r>
      <w:r w:rsidR="009535FA">
        <w:rPr>
          <w:lang w:val="en-AU"/>
        </w:rPr>
        <w:t xml:space="preserve">integral </w:t>
      </w:r>
      <w:r w:rsidR="00E80579">
        <w:rPr>
          <w:lang w:val="en-AU"/>
        </w:rPr>
        <w:t xml:space="preserve">growth of the business can be achieved. </w:t>
      </w:r>
      <w:r w:rsidR="00353718">
        <w:rPr>
          <w:lang w:val="en-AU"/>
        </w:rPr>
        <w:t xml:space="preserve">Through the business data, </w:t>
      </w:r>
      <w:r w:rsidR="0061554B">
        <w:rPr>
          <w:lang w:val="en-AU"/>
        </w:rPr>
        <w:t xml:space="preserve">proper decisions </w:t>
      </w:r>
      <w:r w:rsidR="005D6B8E">
        <w:rPr>
          <w:lang w:val="en-AU"/>
        </w:rPr>
        <w:t xml:space="preserve">can be </w:t>
      </w:r>
      <w:r w:rsidR="00EB207E">
        <w:rPr>
          <w:lang w:val="en-AU"/>
        </w:rPr>
        <w:t xml:space="preserve">taken </w:t>
      </w:r>
      <w:r w:rsidR="00DE6D52">
        <w:rPr>
          <w:lang w:val="en-AU"/>
        </w:rPr>
        <w:t xml:space="preserve">based </w:t>
      </w:r>
      <w:r w:rsidR="00FA7D98">
        <w:rPr>
          <w:lang w:val="en-AU"/>
        </w:rPr>
        <w:t xml:space="preserve">on </w:t>
      </w:r>
      <w:r w:rsidR="0008271F">
        <w:rPr>
          <w:lang w:val="en-AU"/>
        </w:rPr>
        <w:t>ideas and marketing ca</w:t>
      </w:r>
      <w:r w:rsidR="00340386">
        <w:rPr>
          <w:lang w:val="en-AU"/>
        </w:rPr>
        <w:t>m</w:t>
      </w:r>
      <w:r w:rsidR="0008271F">
        <w:rPr>
          <w:lang w:val="en-AU"/>
        </w:rPr>
        <w:t>paigns.</w:t>
      </w:r>
      <w:r w:rsidR="00340386">
        <w:rPr>
          <w:lang w:val="en-AU"/>
        </w:rPr>
        <w:t xml:space="preserve"> </w:t>
      </w:r>
      <w:r w:rsidR="007D3A6D">
        <w:rPr>
          <w:lang w:val="en-AU"/>
        </w:rPr>
        <w:t xml:space="preserve">For </w:t>
      </w:r>
      <w:r w:rsidR="004E056C">
        <w:rPr>
          <w:lang w:val="en-AU"/>
        </w:rPr>
        <w:t xml:space="preserve">retail sales business, </w:t>
      </w:r>
      <w:r w:rsidR="00982093">
        <w:rPr>
          <w:lang w:val="en-AU"/>
        </w:rPr>
        <w:t xml:space="preserve">important data </w:t>
      </w:r>
      <w:r w:rsidR="007D7AFB">
        <w:rPr>
          <w:lang w:val="en-AU"/>
        </w:rPr>
        <w:t>which are required are:</w:t>
      </w:r>
    </w:p>
    <w:p w:rsidR="00F05C55" w:rsidRDefault="00BB7866" w:rsidP="00502150">
      <w:pPr>
        <w:rPr>
          <w:lang w:val="en-AU"/>
        </w:rPr>
      </w:pPr>
      <w:r w:rsidRPr="005C0A9C">
        <w:rPr>
          <w:b/>
          <w:bCs/>
          <w:lang w:val="en-AU"/>
        </w:rPr>
        <w:t>Customer information</w:t>
      </w:r>
      <w:r>
        <w:rPr>
          <w:lang w:val="en-AU"/>
        </w:rPr>
        <w:t xml:space="preserve"> </w:t>
      </w:r>
      <w:r w:rsidR="001478C0">
        <w:rPr>
          <w:lang w:val="en-AU"/>
        </w:rPr>
        <w:t>–</w:t>
      </w:r>
      <w:r>
        <w:rPr>
          <w:lang w:val="en-AU"/>
        </w:rPr>
        <w:t xml:space="preserve"> </w:t>
      </w:r>
      <w:r w:rsidR="001478C0">
        <w:rPr>
          <w:lang w:val="en-AU"/>
        </w:rPr>
        <w:t xml:space="preserve">customer information </w:t>
      </w:r>
      <w:r w:rsidR="00CA029B">
        <w:rPr>
          <w:lang w:val="en-AU"/>
        </w:rPr>
        <w:t xml:space="preserve">data </w:t>
      </w:r>
      <w:r w:rsidR="00890BE9">
        <w:rPr>
          <w:lang w:val="en-AU"/>
        </w:rPr>
        <w:t xml:space="preserve">is </w:t>
      </w:r>
      <w:r w:rsidR="00415280">
        <w:rPr>
          <w:lang w:val="en-AU"/>
        </w:rPr>
        <w:t xml:space="preserve">very </w:t>
      </w:r>
      <w:r w:rsidR="00EC4518">
        <w:rPr>
          <w:lang w:val="en-AU"/>
        </w:rPr>
        <w:t xml:space="preserve">essential </w:t>
      </w:r>
      <w:r w:rsidR="006D475A">
        <w:rPr>
          <w:lang w:val="en-AU"/>
        </w:rPr>
        <w:t xml:space="preserve">because </w:t>
      </w:r>
      <w:r w:rsidR="00A71B41">
        <w:rPr>
          <w:lang w:val="en-AU"/>
        </w:rPr>
        <w:t xml:space="preserve">it </w:t>
      </w:r>
      <w:r w:rsidR="00287235">
        <w:rPr>
          <w:lang w:val="en-AU"/>
        </w:rPr>
        <w:t xml:space="preserve">can </w:t>
      </w:r>
      <w:r w:rsidR="00F00977">
        <w:rPr>
          <w:lang w:val="en-AU"/>
        </w:rPr>
        <w:t xml:space="preserve">increase the </w:t>
      </w:r>
      <w:r w:rsidR="009E459A">
        <w:rPr>
          <w:lang w:val="en-AU"/>
        </w:rPr>
        <w:t xml:space="preserve">business growth through a continuous conversation. </w:t>
      </w:r>
      <w:r w:rsidR="00B71FED">
        <w:rPr>
          <w:lang w:val="en-AU"/>
        </w:rPr>
        <w:t xml:space="preserve">Likewise, the customer expectation regarding the business can be </w:t>
      </w:r>
      <w:r w:rsidR="000903AE">
        <w:rPr>
          <w:lang w:val="en-AU"/>
        </w:rPr>
        <w:t xml:space="preserve">captured </w:t>
      </w:r>
      <w:r w:rsidR="006318AC">
        <w:rPr>
          <w:lang w:val="en-AU"/>
        </w:rPr>
        <w:t xml:space="preserve">regarding the </w:t>
      </w:r>
      <w:r w:rsidR="00F05C55">
        <w:rPr>
          <w:lang w:val="en-AU"/>
        </w:rPr>
        <w:t xml:space="preserve">product or sale. </w:t>
      </w:r>
    </w:p>
    <w:p w:rsidR="00140A7E" w:rsidRDefault="007125E2" w:rsidP="00502150">
      <w:pPr>
        <w:rPr>
          <w:lang w:val="en-AU"/>
        </w:rPr>
      </w:pPr>
      <w:r w:rsidRPr="005C0A9C">
        <w:rPr>
          <w:b/>
          <w:bCs/>
          <w:lang w:val="en-AU"/>
        </w:rPr>
        <w:t>Inventory data</w:t>
      </w:r>
      <w:r>
        <w:rPr>
          <w:lang w:val="en-AU"/>
        </w:rPr>
        <w:t xml:space="preserve"> </w:t>
      </w:r>
      <w:r w:rsidR="00D607D7">
        <w:rPr>
          <w:lang w:val="en-AU"/>
        </w:rPr>
        <w:t>–</w:t>
      </w:r>
      <w:r>
        <w:rPr>
          <w:lang w:val="en-AU"/>
        </w:rPr>
        <w:t xml:space="preserve"> </w:t>
      </w:r>
      <w:r w:rsidR="00D607D7">
        <w:rPr>
          <w:lang w:val="en-AU"/>
        </w:rPr>
        <w:t xml:space="preserve">inventory data refers to </w:t>
      </w:r>
      <w:r w:rsidR="008B50AE">
        <w:rPr>
          <w:lang w:val="en-AU"/>
        </w:rPr>
        <w:t xml:space="preserve">data </w:t>
      </w:r>
      <w:r w:rsidR="00AF436E">
        <w:rPr>
          <w:lang w:val="en-AU"/>
        </w:rPr>
        <w:t xml:space="preserve">catalog </w:t>
      </w:r>
      <w:r w:rsidR="00BA6750">
        <w:rPr>
          <w:lang w:val="en-AU"/>
        </w:rPr>
        <w:t xml:space="preserve">regarding the </w:t>
      </w:r>
      <w:r w:rsidR="00E0626D">
        <w:rPr>
          <w:lang w:val="en-AU"/>
        </w:rPr>
        <w:t xml:space="preserve">product or </w:t>
      </w:r>
      <w:r w:rsidR="00526774">
        <w:rPr>
          <w:lang w:val="en-AU"/>
        </w:rPr>
        <w:t xml:space="preserve">goods </w:t>
      </w:r>
      <w:r w:rsidR="00BB1837">
        <w:rPr>
          <w:lang w:val="en-AU"/>
        </w:rPr>
        <w:t>that is stored in the ware</w:t>
      </w:r>
      <w:r w:rsidR="00BD349B">
        <w:rPr>
          <w:lang w:val="en-AU"/>
        </w:rPr>
        <w:t>house.</w:t>
      </w:r>
      <w:r w:rsidR="009F0B66">
        <w:rPr>
          <w:lang w:val="en-AU"/>
        </w:rPr>
        <w:t xml:space="preserve"> Through the inventory data, </w:t>
      </w:r>
      <w:r w:rsidR="009F2463">
        <w:rPr>
          <w:lang w:val="en-AU"/>
        </w:rPr>
        <w:t>productivity of the business can be improved to achieve the client or customer demands.</w:t>
      </w:r>
    </w:p>
    <w:p w:rsidR="009F2463" w:rsidRDefault="005A336A" w:rsidP="00502150">
      <w:pPr>
        <w:rPr>
          <w:lang w:val="en-AU"/>
        </w:rPr>
      </w:pPr>
      <w:r w:rsidRPr="005C0A9C">
        <w:rPr>
          <w:b/>
          <w:bCs/>
          <w:lang w:val="en-AU"/>
        </w:rPr>
        <w:t>Product data and description</w:t>
      </w:r>
      <w:r>
        <w:rPr>
          <w:lang w:val="en-AU"/>
        </w:rPr>
        <w:t xml:space="preserve"> </w:t>
      </w:r>
      <w:r w:rsidR="00D74208">
        <w:rPr>
          <w:lang w:val="en-AU"/>
        </w:rPr>
        <w:t>–</w:t>
      </w:r>
      <w:r>
        <w:rPr>
          <w:lang w:val="en-AU"/>
        </w:rPr>
        <w:t xml:space="preserve"> </w:t>
      </w:r>
      <w:r w:rsidR="00D74208">
        <w:rPr>
          <w:lang w:val="en-AU"/>
        </w:rPr>
        <w:t xml:space="preserve">product data </w:t>
      </w:r>
      <w:r w:rsidR="009F0488">
        <w:rPr>
          <w:lang w:val="en-AU"/>
        </w:rPr>
        <w:t xml:space="preserve">deals </w:t>
      </w:r>
      <w:r w:rsidR="00EC381B">
        <w:rPr>
          <w:lang w:val="en-AU"/>
        </w:rPr>
        <w:t xml:space="preserve">towards the information </w:t>
      </w:r>
      <w:r w:rsidR="00145131">
        <w:rPr>
          <w:lang w:val="en-AU"/>
        </w:rPr>
        <w:t xml:space="preserve">regarding the product that the business sells to customers. </w:t>
      </w:r>
      <w:r w:rsidR="00A128B0">
        <w:rPr>
          <w:lang w:val="en-AU"/>
        </w:rPr>
        <w:t xml:space="preserve">The product data must be </w:t>
      </w:r>
      <w:r w:rsidR="00167737">
        <w:rPr>
          <w:lang w:val="en-AU"/>
        </w:rPr>
        <w:t xml:space="preserve">unique and also has the </w:t>
      </w:r>
      <w:r w:rsidR="005E18BC">
        <w:rPr>
          <w:lang w:val="en-AU"/>
        </w:rPr>
        <w:t xml:space="preserve">description feature, price and images. </w:t>
      </w:r>
    </w:p>
    <w:p w:rsidR="006121C8" w:rsidRDefault="00DC1A48" w:rsidP="00502150">
      <w:pPr>
        <w:rPr>
          <w:lang w:val="en-AU"/>
        </w:rPr>
      </w:pPr>
      <w:r w:rsidRPr="00DC1A48">
        <w:rPr>
          <w:b/>
          <w:bCs/>
          <w:lang w:val="en-AU"/>
        </w:rPr>
        <w:t>S</w:t>
      </w:r>
      <w:r w:rsidR="00EA7F52" w:rsidRPr="00DC1A48">
        <w:rPr>
          <w:b/>
          <w:bCs/>
          <w:lang w:val="en-AU"/>
        </w:rPr>
        <w:t>ales data</w:t>
      </w:r>
      <w:r w:rsidR="00EA7F52">
        <w:rPr>
          <w:lang w:val="en-AU"/>
        </w:rPr>
        <w:t xml:space="preserve"> </w:t>
      </w:r>
      <w:r>
        <w:rPr>
          <w:lang w:val="en-AU"/>
        </w:rPr>
        <w:t xml:space="preserve">- </w:t>
      </w:r>
      <w:r w:rsidR="00EA7F52">
        <w:rPr>
          <w:lang w:val="en-AU"/>
        </w:rPr>
        <w:t xml:space="preserve">represents about </w:t>
      </w:r>
      <w:r w:rsidR="00853D8B">
        <w:rPr>
          <w:lang w:val="en-AU"/>
        </w:rPr>
        <w:t xml:space="preserve">information </w:t>
      </w:r>
      <w:r w:rsidR="005A7C74">
        <w:rPr>
          <w:lang w:val="en-AU"/>
        </w:rPr>
        <w:t xml:space="preserve">related to the product that is sold </w:t>
      </w:r>
      <w:r w:rsidR="00C12EA8">
        <w:rPr>
          <w:lang w:val="en-AU"/>
        </w:rPr>
        <w:t xml:space="preserve">out. </w:t>
      </w:r>
      <w:r w:rsidR="001F5018">
        <w:rPr>
          <w:lang w:val="en-AU"/>
        </w:rPr>
        <w:t xml:space="preserve">Sales data may include </w:t>
      </w:r>
      <w:r w:rsidR="00EF66C3">
        <w:rPr>
          <w:lang w:val="en-AU"/>
        </w:rPr>
        <w:t xml:space="preserve">revenue per sale, </w:t>
      </w:r>
      <w:r w:rsidR="00471533">
        <w:rPr>
          <w:lang w:val="en-AU"/>
        </w:rPr>
        <w:t xml:space="preserve">revenue </w:t>
      </w:r>
      <w:r w:rsidR="00F91017">
        <w:rPr>
          <w:lang w:val="en-AU"/>
        </w:rPr>
        <w:t xml:space="preserve">by </w:t>
      </w:r>
      <w:r w:rsidR="00995801">
        <w:rPr>
          <w:lang w:val="en-AU"/>
        </w:rPr>
        <w:t xml:space="preserve">product, </w:t>
      </w:r>
      <w:r w:rsidR="004B2BCB">
        <w:rPr>
          <w:lang w:val="en-AU"/>
        </w:rPr>
        <w:t xml:space="preserve">average customer life values and so on. </w:t>
      </w:r>
    </w:p>
    <w:p w:rsidR="00263346" w:rsidRDefault="00533AEB" w:rsidP="00502150">
      <w:pPr>
        <w:rPr>
          <w:lang w:val="en-AU"/>
        </w:rPr>
      </w:pPr>
      <w:r w:rsidRPr="005C0A9C">
        <w:rPr>
          <w:b/>
          <w:bCs/>
          <w:lang w:val="en-AU"/>
        </w:rPr>
        <w:t>Data about customer surveys and interaction</w:t>
      </w:r>
      <w:r>
        <w:rPr>
          <w:lang w:val="en-AU"/>
        </w:rPr>
        <w:t xml:space="preserve"> </w:t>
      </w:r>
      <w:r w:rsidR="003F772D">
        <w:rPr>
          <w:lang w:val="en-AU"/>
        </w:rPr>
        <w:t>–</w:t>
      </w:r>
      <w:r>
        <w:rPr>
          <w:lang w:val="en-AU"/>
        </w:rPr>
        <w:t xml:space="preserve"> </w:t>
      </w:r>
      <w:r w:rsidR="00B87D8B">
        <w:rPr>
          <w:lang w:val="en-AU"/>
        </w:rPr>
        <w:t xml:space="preserve">this data is more critical </w:t>
      </w:r>
      <w:r w:rsidR="00D82435">
        <w:rPr>
          <w:lang w:val="en-AU"/>
        </w:rPr>
        <w:t xml:space="preserve">where </w:t>
      </w:r>
      <w:r w:rsidR="00705171">
        <w:rPr>
          <w:lang w:val="en-AU"/>
        </w:rPr>
        <w:t xml:space="preserve">the </w:t>
      </w:r>
      <w:r w:rsidR="006B36D6">
        <w:rPr>
          <w:lang w:val="en-AU"/>
        </w:rPr>
        <w:t xml:space="preserve">business can be </w:t>
      </w:r>
      <w:r w:rsidR="00730AE9">
        <w:rPr>
          <w:lang w:val="en-AU"/>
        </w:rPr>
        <w:t xml:space="preserve">improved based on the customer feedback based on </w:t>
      </w:r>
      <w:r w:rsidR="003241FA">
        <w:rPr>
          <w:lang w:val="en-AU"/>
        </w:rPr>
        <w:t xml:space="preserve">particular product. </w:t>
      </w:r>
    </w:p>
    <w:p w:rsidR="00140A7E" w:rsidRDefault="00140A7E" w:rsidP="009C2CF3">
      <w:pPr>
        <w:pStyle w:val="Heading1"/>
        <w:rPr>
          <w:lang w:val="en-AU"/>
        </w:rPr>
      </w:pPr>
      <w:bookmarkStart w:id="5" w:name="_Toc108287186"/>
      <w:r>
        <w:rPr>
          <w:lang w:val="en-AU"/>
        </w:rPr>
        <w:t>Usage of File formats</w:t>
      </w:r>
      <w:bookmarkEnd w:id="5"/>
    </w:p>
    <w:p w:rsidR="00CC76EE" w:rsidRDefault="00832667" w:rsidP="00CC76EE">
      <w:pPr>
        <w:rPr>
          <w:lang w:val="en-AU"/>
        </w:rPr>
      </w:pPr>
      <w:r>
        <w:rPr>
          <w:lang w:val="en-AU"/>
        </w:rPr>
        <w:t xml:space="preserve">The tool that is required to </w:t>
      </w:r>
      <w:r w:rsidR="007A57C6">
        <w:rPr>
          <w:lang w:val="en-AU"/>
        </w:rPr>
        <w:t xml:space="preserve">communicate with the new cloud database setup </w:t>
      </w:r>
      <w:r w:rsidR="00BF0C15">
        <w:rPr>
          <w:lang w:val="en-AU"/>
        </w:rPr>
        <w:t xml:space="preserve">is </w:t>
      </w:r>
    </w:p>
    <w:p w:rsidR="00042914" w:rsidRDefault="00352DDC" w:rsidP="00CC76EE">
      <w:pPr>
        <w:rPr>
          <w:lang w:val="en-AU"/>
        </w:rPr>
      </w:pPr>
      <w:r>
        <w:rPr>
          <w:lang w:val="en-AU"/>
        </w:rPr>
        <w:lastRenderedPageBreak/>
        <w:t xml:space="preserve">MySQL </w:t>
      </w:r>
      <w:r w:rsidR="005B1CD7">
        <w:rPr>
          <w:lang w:val="en-AU"/>
        </w:rPr>
        <w:t>–</w:t>
      </w:r>
      <w:r>
        <w:rPr>
          <w:lang w:val="en-AU"/>
        </w:rPr>
        <w:t xml:space="preserve"> </w:t>
      </w:r>
      <w:r w:rsidR="00A87B80">
        <w:rPr>
          <w:lang w:val="en-AU"/>
        </w:rPr>
        <w:t>MySQL is a</w:t>
      </w:r>
      <w:r w:rsidR="00BE25F3">
        <w:rPr>
          <w:lang w:val="en-AU"/>
        </w:rPr>
        <w:t xml:space="preserve"> </w:t>
      </w:r>
      <w:r w:rsidR="00EA0FA4">
        <w:rPr>
          <w:lang w:val="en-AU"/>
        </w:rPr>
        <w:t xml:space="preserve">relational DBMS </w:t>
      </w:r>
      <w:r w:rsidR="008949FD">
        <w:rPr>
          <w:lang w:val="en-AU"/>
        </w:rPr>
        <w:t xml:space="preserve">where the use cab able to </w:t>
      </w:r>
      <w:r w:rsidR="001A7539">
        <w:rPr>
          <w:lang w:val="en-AU"/>
        </w:rPr>
        <w:t xml:space="preserve">fetch the information from the database using the </w:t>
      </w:r>
      <w:r w:rsidR="003D34A2">
        <w:rPr>
          <w:lang w:val="en-AU"/>
        </w:rPr>
        <w:t xml:space="preserve">queries. </w:t>
      </w:r>
      <w:r w:rsidR="004B4E03">
        <w:rPr>
          <w:lang w:val="en-AU"/>
        </w:rPr>
        <w:t xml:space="preserve">Using the MySQL, the data can be </w:t>
      </w:r>
      <w:r w:rsidR="00A725AB">
        <w:rPr>
          <w:lang w:val="en-AU"/>
        </w:rPr>
        <w:t>handled, modifie</w:t>
      </w:r>
      <w:r w:rsidR="00AF70E5">
        <w:rPr>
          <w:lang w:val="en-AU"/>
        </w:rPr>
        <w:t>d or deleted from t</w:t>
      </w:r>
      <w:r w:rsidR="00825ABD">
        <w:rPr>
          <w:lang w:val="en-AU"/>
        </w:rPr>
        <w:t>he datab</w:t>
      </w:r>
      <w:r w:rsidR="0093274B">
        <w:rPr>
          <w:lang w:val="en-AU"/>
        </w:rPr>
        <w:t>a</w:t>
      </w:r>
      <w:r w:rsidR="00825ABD">
        <w:rPr>
          <w:lang w:val="en-AU"/>
        </w:rPr>
        <w:t xml:space="preserve">se. </w:t>
      </w:r>
    </w:p>
    <w:p w:rsidR="005B1CD7" w:rsidRDefault="005B1CD7" w:rsidP="00CC76EE">
      <w:pPr>
        <w:rPr>
          <w:lang w:val="en-AU"/>
        </w:rPr>
      </w:pPr>
      <w:r>
        <w:rPr>
          <w:lang w:val="en-AU"/>
        </w:rPr>
        <w:t xml:space="preserve">Work Bench </w:t>
      </w:r>
      <w:r w:rsidR="00491448">
        <w:rPr>
          <w:lang w:val="en-AU"/>
        </w:rPr>
        <w:t>–</w:t>
      </w:r>
      <w:r>
        <w:rPr>
          <w:lang w:val="en-AU"/>
        </w:rPr>
        <w:t xml:space="preserve"> </w:t>
      </w:r>
      <w:r w:rsidR="00491448">
        <w:rPr>
          <w:lang w:val="en-AU"/>
        </w:rPr>
        <w:t xml:space="preserve">this </w:t>
      </w:r>
      <w:r w:rsidR="00A87B80">
        <w:rPr>
          <w:lang w:val="en-AU"/>
        </w:rPr>
        <w:t>is a</w:t>
      </w:r>
      <w:r w:rsidR="00491448">
        <w:rPr>
          <w:lang w:val="en-AU"/>
        </w:rPr>
        <w:t xml:space="preserve"> visualization tool </w:t>
      </w:r>
      <w:r w:rsidR="00520BC7">
        <w:rPr>
          <w:lang w:val="en-AU"/>
        </w:rPr>
        <w:t xml:space="preserve">where the developers can able to </w:t>
      </w:r>
      <w:r w:rsidR="000E75F6">
        <w:rPr>
          <w:lang w:val="en-AU"/>
        </w:rPr>
        <w:t xml:space="preserve">design a database to </w:t>
      </w:r>
      <w:r w:rsidR="00A50A28">
        <w:rPr>
          <w:lang w:val="en-AU"/>
        </w:rPr>
        <w:t xml:space="preserve">retrieve the information. </w:t>
      </w:r>
      <w:r w:rsidR="00AC1FD5">
        <w:rPr>
          <w:lang w:val="en-AU"/>
        </w:rPr>
        <w:t xml:space="preserve">According to the </w:t>
      </w:r>
      <w:r w:rsidR="00B428B5">
        <w:rPr>
          <w:lang w:val="en-AU"/>
        </w:rPr>
        <w:t xml:space="preserve">server configuration and administration, the </w:t>
      </w:r>
      <w:r w:rsidR="008B1C74">
        <w:rPr>
          <w:lang w:val="en-AU"/>
        </w:rPr>
        <w:t xml:space="preserve">data can be </w:t>
      </w:r>
      <w:r w:rsidR="005101FD">
        <w:rPr>
          <w:lang w:val="en-AU"/>
        </w:rPr>
        <w:t xml:space="preserve">executed through SQL queries. </w:t>
      </w:r>
    </w:p>
    <w:p w:rsidR="00D959E3" w:rsidRDefault="0080420A" w:rsidP="00CC76EE">
      <w:pPr>
        <w:rPr>
          <w:lang w:val="en-AU"/>
        </w:rPr>
      </w:pPr>
      <w:r>
        <w:rPr>
          <w:lang w:val="en-AU"/>
        </w:rPr>
        <w:t xml:space="preserve">The </w:t>
      </w:r>
      <w:r w:rsidR="008220E4">
        <w:rPr>
          <w:lang w:val="en-AU"/>
        </w:rPr>
        <w:t xml:space="preserve">file formats that the </w:t>
      </w:r>
      <w:r w:rsidR="00976F21">
        <w:rPr>
          <w:lang w:val="en-AU"/>
        </w:rPr>
        <w:t xml:space="preserve">computer system can transfer between the systems are </w:t>
      </w:r>
    </w:p>
    <w:p w:rsidR="00102635" w:rsidRDefault="000E7A3C" w:rsidP="000F3A0B">
      <w:pPr>
        <w:pStyle w:val="ListParagraph"/>
        <w:numPr>
          <w:ilvl w:val="0"/>
          <w:numId w:val="3"/>
        </w:numPr>
        <w:rPr>
          <w:lang w:val="en-AU"/>
        </w:rPr>
      </w:pPr>
      <w:r w:rsidRPr="000F3A0B">
        <w:rPr>
          <w:lang w:val="en-AU"/>
        </w:rPr>
        <w:t>Plain text (.txt)</w:t>
      </w:r>
      <w:r w:rsidR="0052692C" w:rsidRPr="000F3A0B">
        <w:rPr>
          <w:lang w:val="en-AU"/>
        </w:rPr>
        <w:t xml:space="preserve"> </w:t>
      </w:r>
    </w:p>
    <w:p w:rsidR="000F3A0B" w:rsidRDefault="000F3A0B" w:rsidP="000F3A0B">
      <w:pPr>
        <w:pStyle w:val="ListParagraph"/>
        <w:numPr>
          <w:ilvl w:val="0"/>
          <w:numId w:val="3"/>
        </w:numPr>
        <w:rPr>
          <w:lang w:val="en-AU"/>
        </w:rPr>
      </w:pPr>
      <w:r>
        <w:rPr>
          <w:lang w:val="en-AU"/>
        </w:rPr>
        <w:t>Document format (.html)</w:t>
      </w:r>
    </w:p>
    <w:p w:rsidR="000F3A0B" w:rsidRPr="000F3A0B" w:rsidRDefault="00D96BB3" w:rsidP="000F3A0B">
      <w:pPr>
        <w:pStyle w:val="ListParagraph"/>
        <w:numPr>
          <w:ilvl w:val="0"/>
          <w:numId w:val="3"/>
        </w:numPr>
        <w:rPr>
          <w:lang w:val="en-AU"/>
        </w:rPr>
      </w:pPr>
      <w:r>
        <w:rPr>
          <w:lang w:val="en-AU"/>
        </w:rPr>
        <w:t xml:space="preserve">Portable Document Format or JPEG </w:t>
      </w:r>
    </w:p>
    <w:p w:rsidR="00094438" w:rsidRDefault="005742AB" w:rsidP="00E55959">
      <w:pPr>
        <w:pStyle w:val="Heading1"/>
        <w:rPr>
          <w:lang w:val="en-AU"/>
        </w:rPr>
      </w:pPr>
      <w:bookmarkStart w:id="6" w:name="_Toc108287187"/>
      <w:r>
        <w:rPr>
          <w:lang w:val="en-AU"/>
        </w:rPr>
        <w:t>References</w:t>
      </w:r>
      <w:bookmarkEnd w:id="6"/>
      <w:r>
        <w:rPr>
          <w:lang w:val="en-AU"/>
        </w:rPr>
        <w:t xml:space="preserve"> </w:t>
      </w:r>
    </w:p>
    <w:p w:rsidR="00DC1A48" w:rsidRPr="00DC1A48" w:rsidRDefault="00DC1A48" w:rsidP="00DC1A48">
      <w:r w:rsidRPr="00DC1A48">
        <w:t>Evans, N. (1995). Designing client/server systems. International Seminar on Client/Server Computing. </w:t>
      </w:r>
      <w:hyperlink r:id="rId8" w:history="1">
        <w:r w:rsidRPr="00DC1A48">
          <w:rPr>
            <w:rStyle w:val="Hyperlink"/>
          </w:rPr>
          <w:t>https://doi.org/10.1049/ic:19951137</w:t>
        </w:r>
      </w:hyperlink>
    </w:p>
    <w:p w:rsidR="00DC1A48" w:rsidRPr="00DC1A48" w:rsidRDefault="00DC1A48" w:rsidP="00DC1A48">
      <w:r w:rsidRPr="00DC1A48">
        <w:t>Krogh, J. W. (2020). MySQL workbench. MySQL 8 Query Performance Tuning, 199-226. </w:t>
      </w:r>
      <w:hyperlink r:id="rId9" w:history="1">
        <w:r w:rsidRPr="00DC1A48">
          <w:rPr>
            <w:rStyle w:val="Hyperlink"/>
          </w:rPr>
          <w:t>https://doi.org/10.1007/978-1-4842-5584-1_11</w:t>
        </w:r>
      </w:hyperlink>
    </w:p>
    <w:p w:rsidR="00DC1A48" w:rsidRPr="00DC1A48" w:rsidRDefault="00DC1A48" w:rsidP="00DC1A48">
      <w:proofErr w:type="spellStart"/>
      <w:r w:rsidRPr="00DC1A48">
        <w:t>Patni</w:t>
      </w:r>
      <w:proofErr w:type="spellEnd"/>
      <w:r w:rsidRPr="00DC1A48">
        <w:t xml:space="preserve">, J. C., Sharma, H. K., </w:t>
      </w:r>
      <w:proofErr w:type="spellStart"/>
      <w:r w:rsidRPr="00DC1A48">
        <w:t>Tomar</w:t>
      </w:r>
      <w:proofErr w:type="spellEnd"/>
      <w:r w:rsidRPr="00DC1A48">
        <w:t xml:space="preserve">, R., &amp; </w:t>
      </w:r>
      <w:proofErr w:type="spellStart"/>
      <w:r w:rsidRPr="00DC1A48">
        <w:t>Katal</w:t>
      </w:r>
      <w:proofErr w:type="spellEnd"/>
      <w:r w:rsidRPr="00DC1A48">
        <w:t>, A. (2021). Relational database management system. Database Management System, 47-78. </w:t>
      </w:r>
      <w:hyperlink r:id="rId10" w:history="1">
        <w:r w:rsidRPr="00DC1A48">
          <w:rPr>
            <w:rStyle w:val="Hyperlink"/>
          </w:rPr>
          <w:t>https://doi.org/10.1201/9780429282843-3</w:t>
        </w:r>
      </w:hyperlink>
    </w:p>
    <w:p w:rsidR="00DC1A48" w:rsidRDefault="00DC1A48" w:rsidP="00DC1A48">
      <w:r w:rsidRPr="00DC1A48">
        <w:t>Ye, J. (2010). Design and implementation of WEB-based integrated system of office and business management. 2010 2nd International Workshop on Database Technology and Applications. </w:t>
      </w:r>
      <w:hyperlink r:id="rId11" w:history="1">
        <w:r w:rsidRPr="00DC1A48">
          <w:rPr>
            <w:rStyle w:val="Hyperlink"/>
          </w:rPr>
          <w:t>https://doi.org/10.1109/dbta.2010.5659078</w:t>
        </w:r>
      </w:hyperlink>
    </w:p>
    <w:p w:rsidR="008B23D2" w:rsidRDefault="008B23D2" w:rsidP="008B23D2">
      <w:pPr>
        <w:rPr>
          <w:lang w:val="en-AU"/>
        </w:rPr>
      </w:pPr>
      <w:r>
        <w:t xml:space="preserve">Link: </w:t>
      </w:r>
      <w:hyperlink r:id="rId12" w:history="1">
        <w:r w:rsidRPr="0049388D">
          <w:rPr>
            <w:rStyle w:val="Hyperlink"/>
            <w:lang w:val="en-AU"/>
          </w:rPr>
          <w:t>https://www.macrotrends.net/stocks/charts/WMT/walmart/revenue</w:t>
        </w:r>
      </w:hyperlink>
    </w:p>
    <w:p w:rsidR="008B23D2" w:rsidRPr="00DC1A48" w:rsidRDefault="008B23D2" w:rsidP="00DC1A48"/>
    <w:p w:rsidR="00DC1A48" w:rsidRPr="00DC1A48" w:rsidRDefault="00DC1A48" w:rsidP="00DC1A48">
      <w:pPr>
        <w:rPr>
          <w:lang w:val="en-AU"/>
        </w:rPr>
      </w:pPr>
    </w:p>
    <w:p w:rsidR="00C10D0B" w:rsidRPr="00C10D0B" w:rsidRDefault="00C10D0B" w:rsidP="00C10D0B">
      <w:pPr>
        <w:rPr>
          <w:lang w:val="en-AU"/>
        </w:rPr>
      </w:pPr>
    </w:p>
    <w:p w:rsidR="005742AB" w:rsidRPr="00502150" w:rsidRDefault="005742AB" w:rsidP="00502150">
      <w:pPr>
        <w:rPr>
          <w:lang w:val="en-AU"/>
        </w:rPr>
      </w:pPr>
    </w:p>
    <w:sectPr w:rsidR="005742AB" w:rsidRPr="00502150" w:rsidSect="004D288F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FCB7F0A"/>
    <w:multiLevelType w:val="hybridMultilevel"/>
    <w:tmpl w:val="D2440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96FCA"/>
    <w:multiLevelType w:val="hybridMultilevel"/>
    <w:tmpl w:val="E410D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4662EB"/>
    <w:multiLevelType w:val="hybridMultilevel"/>
    <w:tmpl w:val="3AE27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wNDM1MbW0NDU0MDRR0lEKTi0uzszPAykwrQUAFTgN7iwAAAA="/>
  </w:docVars>
  <w:rsids>
    <w:rsidRoot w:val="00F44F3F"/>
    <w:rsid w:val="000078EA"/>
    <w:rsid w:val="000112EE"/>
    <w:rsid w:val="000151CA"/>
    <w:rsid w:val="00020C23"/>
    <w:rsid w:val="0002447B"/>
    <w:rsid w:val="00025716"/>
    <w:rsid w:val="00037626"/>
    <w:rsid w:val="000402B2"/>
    <w:rsid w:val="00042914"/>
    <w:rsid w:val="00047387"/>
    <w:rsid w:val="000520EF"/>
    <w:rsid w:val="0005273A"/>
    <w:rsid w:val="00060D77"/>
    <w:rsid w:val="000611AB"/>
    <w:rsid w:val="00071877"/>
    <w:rsid w:val="00076C9E"/>
    <w:rsid w:val="0008271F"/>
    <w:rsid w:val="000903AE"/>
    <w:rsid w:val="00090E38"/>
    <w:rsid w:val="00094438"/>
    <w:rsid w:val="000945B4"/>
    <w:rsid w:val="00095767"/>
    <w:rsid w:val="000A51F0"/>
    <w:rsid w:val="000B22CE"/>
    <w:rsid w:val="000B66DC"/>
    <w:rsid w:val="000D2E7C"/>
    <w:rsid w:val="000E75F6"/>
    <w:rsid w:val="000E7A3C"/>
    <w:rsid w:val="000E7D59"/>
    <w:rsid w:val="000F3A0B"/>
    <w:rsid w:val="000F484A"/>
    <w:rsid w:val="00100560"/>
    <w:rsid w:val="00100A59"/>
    <w:rsid w:val="00101240"/>
    <w:rsid w:val="00102635"/>
    <w:rsid w:val="0010549B"/>
    <w:rsid w:val="001079A4"/>
    <w:rsid w:val="00110462"/>
    <w:rsid w:val="00113B3E"/>
    <w:rsid w:val="00113EB2"/>
    <w:rsid w:val="001224B1"/>
    <w:rsid w:val="00126431"/>
    <w:rsid w:val="00127788"/>
    <w:rsid w:val="001330B3"/>
    <w:rsid w:val="00140A7E"/>
    <w:rsid w:val="00142A0A"/>
    <w:rsid w:val="00145131"/>
    <w:rsid w:val="00146805"/>
    <w:rsid w:val="001478C0"/>
    <w:rsid w:val="0015358B"/>
    <w:rsid w:val="00157162"/>
    <w:rsid w:val="00167737"/>
    <w:rsid w:val="00174BC2"/>
    <w:rsid w:val="00180639"/>
    <w:rsid w:val="00181BAB"/>
    <w:rsid w:val="00184A99"/>
    <w:rsid w:val="001853E5"/>
    <w:rsid w:val="001A1A88"/>
    <w:rsid w:val="001A2D3F"/>
    <w:rsid w:val="001A4EED"/>
    <w:rsid w:val="001A7539"/>
    <w:rsid w:val="001B2E56"/>
    <w:rsid w:val="001C390F"/>
    <w:rsid w:val="001D1F21"/>
    <w:rsid w:val="001D2D79"/>
    <w:rsid w:val="001D61F2"/>
    <w:rsid w:val="001D6CED"/>
    <w:rsid w:val="001F016A"/>
    <w:rsid w:val="001F0664"/>
    <w:rsid w:val="001F3EE6"/>
    <w:rsid w:val="001F5018"/>
    <w:rsid w:val="001F74C3"/>
    <w:rsid w:val="00204725"/>
    <w:rsid w:val="00207ABF"/>
    <w:rsid w:val="00214446"/>
    <w:rsid w:val="00217C76"/>
    <w:rsid w:val="00227ACB"/>
    <w:rsid w:val="00233C18"/>
    <w:rsid w:val="002347FD"/>
    <w:rsid w:val="002368B3"/>
    <w:rsid w:val="002369F6"/>
    <w:rsid w:val="002431AA"/>
    <w:rsid w:val="00244AB6"/>
    <w:rsid w:val="00257CBD"/>
    <w:rsid w:val="00260BA4"/>
    <w:rsid w:val="002619B8"/>
    <w:rsid w:val="00261E26"/>
    <w:rsid w:val="00262A40"/>
    <w:rsid w:val="00263346"/>
    <w:rsid w:val="00264E3D"/>
    <w:rsid w:val="00271F69"/>
    <w:rsid w:val="00287021"/>
    <w:rsid w:val="00287235"/>
    <w:rsid w:val="00290A48"/>
    <w:rsid w:val="00293BD2"/>
    <w:rsid w:val="002966B5"/>
    <w:rsid w:val="002B0243"/>
    <w:rsid w:val="002B2BB6"/>
    <w:rsid w:val="002B73DB"/>
    <w:rsid w:val="002C4E0C"/>
    <w:rsid w:val="002C51BC"/>
    <w:rsid w:val="002D2B44"/>
    <w:rsid w:val="002D4BEA"/>
    <w:rsid w:val="002D7D88"/>
    <w:rsid w:val="002F5D86"/>
    <w:rsid w:val="002F71C2"/>
    <w:rsid w:val="002F77D6"/>
    <w:rsid w:val="003130A8"/>
    <w:rsid w:val="00314159"/>
    <w:rsid w:val="00316E86"/>
    <w:rsid w:val="00317F1C"/>
    <w:rsid w:val="003223BC"/>
    <w:rsid w:val="003223DD"/>
    <w:rsid w:val="003241FA"/>
    <w:rsid w:val="0032553F"/>
    <w:rsid w:val="00326F21"/>
    <w:rsid w:val="00327331"/>
    <w:rsid w:val="00335FEE"/>
    <w:rsid w:val="00340386"/>
    <w:rsid w:val="00352DDC"/>
    <w:rsid w:val="00353718"/>
    <w:rsid w:val="00354058"/>
    <w:rsid w:val="0035438C"/>
    <w:rsid w:val="00357C69"/>
    <w:rsid w:val="003603A9"/>
    <w:rsid w:val="00363945"/>
    <w:rsid w:val="0036478D"/>
    <w:rsid w:val="00367820"/>
    <w:rsid w:val="0036796E"/>
    <w:rsid w:val="00367988"/>
    <w:rsid w:val="00381581"/>
    <w:rsid w:val="00381F05"/>
    <w:rsid w:val="0038274D"/>
    <w:rsid w:val="00387D0E"/>
    <w:rsid w:val="0039032A"/>
    <w:rsid w:val="003923FE"/>
    <w:rsid w:val="003957BA"/>
    <w:rsid w:val="003A20E9"/>
    <w:rsid w:val="003B3F37"/>
    <w:rsid w:val="003C0774"/>
    <w:rsid w:val="003C34F5"/>
    <w:rsid w:val="003C6F93"/>
    <w:rsid w:val="003D0C29"/>
    <w:rsid w:val="003D34A2"/>
    <w:rsid w:val="003D6252"/>
    <w:rsid w:val="003E0FEB"/>
    <w:rsid w:val="003E2FFD"/>
    <w:rsid w:val="003E7552"/>
    <w:rsid w:val="003F0DA0"/>
    <w:rsid w:val="003F6F0B"/>
    <w:rsid w:val="003F7215"/>
    <w:rsid w:val="003F772D"/>
    <w:rsid w:val="00405650"/>
    <w:rsid w:val="00415280"/>
    <w:rsid w:val="00417C61"/>
    <w:rsid w:val="00421666"/>
    <w:rsid w:val="0043052C"/>
    <w:rsid w:val="004373F2"/>
    <w:rsid w:val="00437D1F"/>
    <w:rsid w:val="004460B7"/>
    <w:rsid w:val="00451F6E"/>
    <w:rsid w:val="00454476"/>
    <w:rsid w:val="0045714C"/>
    <w:rsid w:val="00460BF5"/>
    <w:rsid w:val="00463C48"/>
    <w:rsid w:val="00464546"/>
    <w:rsid w:val="00465CD2"/>
    <w:rsid w:val="00467D09"/>
    <w:rsid w:val="00471533"/>
    <w:rsid w:val="004738C3"/>
    <w:rsid w:val="00477FAF"/>
    <w:rsid w:val="00482CCB"/>
    <w:rsid w:val="0048348E"/>
    <w:rsid w:val="004841E8"/>
    <w:rsid w:val="00491448"/>
    <w:rsid w:val="00491DF9"/>
    <w:rsid w:val="004930FB"/>
    <w:rsid w:val="0049443B"/>
    <w:rsid w:val="004978DA"/>
    <w:rsid w:val="004A0120"/>
    <w:rsid w:val="004B02ED"/>
    <w:rsid w:val="004B2BCB"/>
    <w:rsid w:val="004B4E03"/>
    <w:rsid w:val="004B5168"/>
    <w:rsid w:val="004B66DD"/>
    <w:rsid w:val="004C10B6"/>
    <w:rsid w:val="004C40BA"/>
    <w:rsid w:val="004C5C76"/>
    <w:rsid w:val="004D0377"/>
    <w:rsid w:val="004D086B"/>
    <w:rsid w:val="004D14F7"/>
    <w:rsid w:val="004D288F"/>
    <w:rsid w:val="004D7D57"/>
    <w:rsid w:val="004E056C"/>
    <w:rsid w:val="004E2256"/>
    <w:rsid w:val="004E7286"/>
    <w:rsid w:val="004F3FB9"/>
    <w:rsid w:val="004F5F3E"/>
    <w:rsid w:val="004F7665"/>
    <w:rsid w:val="0050025B"/>
    <w:rsid w:val="00502150"/>
    <w:rsid w:val="0050529F"/>
    <w:rsid w:val="0050665D"/>
    <w:rsid w:val="005101FD"/>
    <w:rsid w:val="005133DD"/>
    <w:rsid w:val="00520BC7"/>
    <w:rsid w:val="005254D3"/>
    <w:rsid w:val="00526774"/>
    <w:rsid w:val="0052692C"/>
    <w:rsid w:val="005314BB"/>
    <w:rsid w:val="005315EA"/>
    <w:rsid w:val="00533AEB"/>
    <w:rsid w:val="00541D77"/>
    <w:rsid w:val="0055267F"/>
    <w:rsid w:val="005539D9"/>
    <w:rsid w:val="00553CDB"/>
    <w:rsid w:val="0056667E"/>
    <w:rsid w:val="005742AB"/>
    <w:rsid w:val="00575092"/>
    <w:rsid w:val="00580CE3"/>
    <w:rsid w:val="00583DA9"/>
    <w:rsid w:val="00592E64"/>
    <w:rsid w:val="00596318"/>
    <w:rsid w:val="005A1257"/>
    <w:rsid w:val="005A24B0"/>
    <w:rsid w:val="005A2AB7"/>
    <w:rsid w:val="005A336A"/>
    <w:rsid w:val="005A52EE"/>
    <w:rsid w:val="005A5553"/>
    <w:rsid w:val="005A7C74"/>
    <w:rsid w:val="005B0F57"/>
    <w:rsid w:val="005B19A9"/>
    <w:rsid w:val="005B1CD7"/>
    <w:rsid w:val="005B3B98"/>
    <w:rsid w:val="005C0A9C"/>
    <w:rsid w:val="005D1FC5"/>
    <w:rsid w:val="005D23CE"/>
    <w:rsid w:val="005D2E6E"/>
    <w:rsid w:val="005D5BED"/>
    <w:rsid w:val="005D69C4"/>
    <w:rsid w:val="005D6B8E"/>
    <w:rsid w:val="005D7151"/>
    <w:rsid w:val="005E18BC"/>
    <w:rsid w:val="005E2E8F"/>
    <w:rsid w:val="005F085E"/>
    <w:rsid w:val="005F1611"/>
    <w:rsid w:val="00604FB3"/>
    <w:rsid w:val="00606194"/>
    <w:rsid w:val="00611461"/>
    <w:rsid w:val="006121C8"/>
    <w:rsid w:val="0061554B"/>
    <w:rsid w:val="00621167"/>
    <w:rsid w:val="006318AC"/>
    <w:rsid w:val="00633253"/>
    <w:rsid w:val="00635C99"/>
    <w:rsid w:val="0064178D"/>
    <w:rsid w:val="006521EC"/>
    <w:rsid w:val="00653022"/>
    <w:rsid w:val="0066147B"/>
    <w:rsid w:val="00662DE9"/>
    <w:rsid w:val="00670E11"/>
    <w:rsid w:val="006718D1"/>
    <w:rsid w:val="006725DA"/>
    <w:rsid w:val="00682517"/>
    <w:rsid w:val="0068279C"/>
    <w:rsid w:val="00682EAE"/>
    <w:rsid w:val="00690A52"/>
    <w:rsid w:val="00690A70"/>
    <w:rsid w:val="00690D8F"/>
    <w:rsid w:val="006A2D8E"/>
    <w:rsid w:val="006A3B5B"/>
    <w:rsid w:val="006A709F"/>
    <w:rsid w:val="006B36D6"/>
    <w:rsid w:val="006C13DF"/>
    <w:rsid w:val="006D26A3"/>
    <w:rsid w:val="006D475A"/>
    <w:rsid w:val="006E174A"/>
    <w:rsid w:val="006E4AB2"/>
    <w:rsid w:val="006E5BDF"/>
    <w:rsid w:val="006F116F"/>
    <w:rsid w:val="006F324A"/>
    <w:rsid w:val="006F62F5"/>
    <w:rsid w:val="00701D53"/>
    <w:rsid w:val="00703ADC"/>
    <w:rsid w:val="00705171"/>
    <w:rsid w:val="007125E2"/>
    <w:rsid w:val="00713C53"/>
    <w:rsid w:val="0072459A"/>
    <w:rsid w:val="00724E61"/>
    <w:rsid w:val="00730AE9"/>
    <w:rsid w:val="00742A80"/>
    <w:rsid w:val="00743431"/>
    <w:rsid w:val="00747990"/>
    <w:rsid w:val="00747F9A"/>
    <w:rsid w:val="00751653"/>
    <w:rsid w:val="00763C5A"/>
    <w:rsid w:val="00767D25"/>
    <w:rsid w:val="00767D9A"/>
    <w:rsid w:val="00771DE4"/>
    <w:rsid w:val="00776197"/>
    <w:rsid w:val="00785211"/>
    <w:rsid w:val="00791134"/>
    <w:rsid w:val="0079211E"/>
    <w:rsid w:val="00795E38"/>
    <w:rsid w:val="007A4C75"/>
    <w:rsid w:val="007A57C6"/>
    <w:rsid w:val="007B7777"/>
    <w:rsid w:val="007C0E22"/>
    <w:rsid w:val="007C352F"/>
    <w:rsid w:val="007C50B8"/>
    <w:rsid w:val="007C62D7"/>
    <w:rsid w:val="007D05A4"/>
    <w:rsid w:val="007D3A6D"/>
    <w:rsid w:val="007D4437"/>
    <w:rsid w:val="007D5B3F"/>
    <w:rsid w:val="007D7AFB"/>
    <w:rsid w:val="007F027A"/>
    <w:rsid w:val="007F079B"/>
    <w:rsid w:val="007F499A"/>
    <w:rsid w:val="0080420A"/>
    <w:rsid w:val="00812897"/>
    <w:rsid w:val="00813977"/>
    <w:rsid w:val="008220E4"/>
    <w:rsid w:val="00825ABD"/>
    <w:rsid w:val="00826A3E"/>
    <w:rsid w:val="008323D6"/>
    <w:rsid w:val="00832667"/>
    <w:rsid w:val="00836C95"/>
    <w:rsid w:val="0083788B"/>
    <w:rsid w:val="00845DB7"/>
    <w:rsid w:val="0084794A"/>
    <w:rsid w:val="00853D8B"/>
    <w:rsid w:val="008545D4"/>
    <w:rsid w:val="00855419"/>
    <w:rsid w:val="00876945"/>
    <w:rsid w:val="00882474"/>
    <w:rsid w:val="00890BE9"/>
    <w:rsid w:val="00890C8A"/>
    <w:rsid w:val="008949FD"/>
    <w:rsid w:val="008A3137"/>
    <w:rsid w:val="008A673E"/>
    <w:rsid w:val="008A6DEF"/>
    <w:rsid w:val="008B003B"/>
    <w:rsid w:val="008B0E34"/>
    <w:rsid w:val="008B1BD3"/>
    <w:rsid w:val="008B1C74"/>
    <w:rsid w:val="008B23D2"/>
    <w:rsid w:val="008B3C1A"/>
    <w:rsid w:val="008B50AE"/>
    <w:rsid w:val="008B73FF"/>
    <w:rsid w:val="008D4C86"/>
    <w:rsid w:val="008E2A4E"/>
    <w:rsid w:val="008F12A8"/>
    <w:rsid w:val="00907838"/>
    <w:rsid w:val="00907D7B"/>
    <w:rsid w:val="00927A66"/>
    <w:rsid w:val="00931059"/>
    <w:rsid w:val="00931B67"/>
    <w:rsid w:val="0093274B"/>
    <w:rsid w:val="00933B95"/>
    <w:rsid w:val="009362A8"/>
    <w:rsid w:val="00937EF4"/>
    <w:rsid w:val="00942D5A"/>
    <w:rsid w:val="00947B8E"/>
    <w:rsid w:val="00950AD0"/>
    <w:rsid w:val="009535FA"/>
    <w:rsid w:val="00961C85"/>
    <w:rsid w:val="00976F21"/>
    <w:rsid w:val="009803FE"/>
    <w:rsid w:val="00982093"/>
    <w:rsid w:val="009839B2"/>
    <w:rsid w:val="009853D2"/>
    <w:rsid w:val="009858E1"/>
    <w:rsid w:val="00991E62"/>
    <w:rsid w:val="0099426C"/>
    <w:rsid w:val="00994475"/>
    <w:rsid w:val="00995801"/>
    <w:rsid w:val="00995D34"/>
    <w:rsid w:val="009B0E18"/>
    <w:rsid w:val="009C2CF3"/>
    <w:rsid w:val="009C460E"/>
    <w:rsid w:val="009C76F3"/>
    <w:rsid w:val="009E086C"/>
    <w:rsid w:val="009E1855"/>
    <w:rsid w:val="009E459A"/>
    <w:rsid w:val="009E56DA"/>
    <w:rsid w:val="009F0488"/>
    <w:rsid w:val="009F0B66"/>
    <w:rsid w:val="009F2463"/>
    <w:rsid w:val="009F3379"/>
    <w:rsid w:val="009F7647"/>
    <w:rsid w:val="00A07681"/>
    <w:rsid w:val="00A07FB6"/>
    <w:rsid w:val="00A128B0"/>
    <w:rsid w:val="00A2049C"/>
    <w:rsid w:val="00A20B77"/>
    <w:rsid w:val="00A21430"/>
    <w:rsid w:val="00A22A61"/>
    <w:rsid w:val="00A42423"/>
    <w:rsid w:val="00A42501"/>
    <w:rsid w:val="00A502AC"/>
    <w:rsid w:val="00A50A28"/>
    <w:rsid w:val="00A61C7E"/>
    <w:rsid w:val="00A64AD0"/>
    <w:rsid w:val="00A71B41"/>
    <w:rsid w:val="00A725AB"/>
    <w:rsid w:val="00A756AC"/>
    <w:rsid w:val="00A810A5"/>
    <w:rsid w:val="00A837F8"/>
    <w:rsid w:val="00A87B80"/>
    <w:rsid w:val="00A91A52"/>
    <w:rsid w:val="00A9261D"/>
    <w:rsid w:val="00AA2120"/>
    <w:rsid w:val="00AA69FB"/>
    <w:rsid w:val="00AB2BA4"/>
    <w:rsid w:val="00AC1FD5"/>
    <w:rsid w:val="00AC2275"/>
    <w:rsid w:val="00AC3AC3"/>
    <w:rsid w:val="00AC3DAF"/>
    <w:rsid w:val="00AD0BEF"/>
    <w:rsid w:val="00AD1178"/>
    <w:rsid w:val="00AE0938"/>
    <w:rsid w:val="00AE1FC0"/>
    <w:rsid w:val="00AE506C"/>
    <w:rsid w:val="00AF07D8"/>
    <w:rsid w:val="00AF436E"/>
    <w:rsid w:val="00AF6E64"/>
    <w:rsid w:val="00AF70E5"/>
    <w:rsid w:val="00B02C0B"/>
    <w:rsid w:val="00B049A9"/>
    <w:rsid w:val="00B11A9E"/>
    <w:rsid w:val="00B17E3C"/>
    <w:rsid w:val="00B24A75"/>
    <w:rsid w:val="00B26828"/>
    <w:rsid w:val="00B27FEC"/>
    <w:rsid w:val="00B332AF"/>
    <w:rsid w:val="00B33856"/>
    <w:rsid w:val="00B375F9"/>
    <w:rsid w:val="00B428B5"/>
    <w:rsid w:val="00B50C67"/>
    <w:rsid w:val="00B51159"/>
    <w:rsid w:val="00B54D9A"/>
    <w:rsid w:val="00B54DB2"/>
    <w:rsid w:val="00B57C1E"/>
    <w:rsid w:val="00B704A7"/>
    <w:rsid w:val="00B71FED"/>
    <w:rsid w:val="00B729F0"/>
    <w:rsid w:val="00B72A5D"/>
    <w:rsid w:val="00B76AF9"/>
    <w:rsid w:val="00B775BD"/>
    <w:rsid w:val="00B85013"/>
    <w:rsid w:val="00B877A8"/>
    <w:rsid w:val="00B87D8B"/>
    <w:rsid w:val="00B933C7"/>
    <w:rsid w:val="00B94BB9"/>
    <w:rsid w:val="00B96F2F"/>
    <w:rsid w:val="00BA50D6"/>
    <w:rsid w:val="00BA53B0"/>
    <w:rsid w:val="00BA561E"/>
    <w:rsid w:val="00BA6750"/>
    <w:rsid w:val="00BB1837"/>
    <w:rsid w:val="00BB7866"/>
    <w:rsid w:val="00BC180B"/>
    <w:rsid w:val="00BC23A4"/>
    <w:rsid w:val="00BC6BF2"/>
    <w:rsid w:val="00BD31B0"/>
    <w:rsid w:val="00BD349B"/>
    <w:rsid w:val="00BD3BC2"/>
    <w:rsid w:val="00BE25F3"/>
    <w:rsid w:val="00BF0C15"/>
    <w:rsid w:val="00BF0D86"/>
    <w:rsid w:val="00BF2F3D"/>
    <w:rsid w:val="00BF6805"/>
    <w:rsid w:val="00C06942"/>
    <w:rsid w:val="00C10D0B"/>
    <w:rsid w:val="00C12EA8"/>
    <w:rsid w:val="00C158D8"/>
    <w:rsid w:val="00C2745E"/>
    <w:rsid w:val="00C310CF"/>
    <w:rsid w:val="00C36BEC"/>
    <w:rsid w:val="00C43FC3"/>
    <w:rsid w:val="00C53D9C"/>
    <w:rsid w:val="00C55106"/>
    <w:rsid w:val="00C55A8F"/>
    <w:rsid w:val="00C604FA"/>
    <w:rsid w:val="00C61A87"/>
    <w:rsid w:val="00C6302A"/>
    <w:rsid w:val="00C9555D"/>
    <w:rsid w:val="00CA029B"/>
    <w:rsid w:val="00CA0B64"/>
    <w:rsid w:val="00CA21FB"/>
    <w:rsid w:val="00CA559C"/>
    <w:rsid w:val="00CB1C70"/>
    <w:rsid w:val="00CC7283"/>
    <w:rsid w:val="00CC76EE"/>
    <w:rsid w:val="00CD5A02"/>
    <w:rsid w:val="00CD768E"/>
    <w:rsid w:val="00CE4D7E"/>
    <w:rsid w:val="00CF4077"/>
    <w:rsid w:val="00CF48FC"/>
    <w:rsid w:val="00D00286"/>
    <w:rsid w:val="00D031FE"/>
    <w:rsid w:val="00D10D26"/>
    <w:rsid w:val="00D2564F"/>
    <w:rsid w:val="00D32BE1"/>
    <w:rsid w:val="00D35DAF"/>
    <w:rsid w:val="00D43FBF"/>
    <w:rsid w:val="00D44301"/>
    <w:rsid w:val="00D51408"/>
    <w:rsid w:val="00D5300A"/>
    <w:rsid w:val="00D607D7"/>
    <w:rsid w:val="00D65E29"/>
    <w:rsid w:val="00D73563"/>
    <w:rsid w:val="00D73C68"/>
    <w:rsid w:val="00D74208"/>
    <w:rsid w:val="00D76623"/>
    <w:rsid w:val="00D800C5"/>
    <w:rsid w:val="00D808D9"/>
    <w:rsid w:val="00D82435"/>
    <w:rsid w:val="00D857E7"/>
    <w:rsid w:val="00D86118"/>
    <w:rsid w:val="00D92C13"/>
    <w:rsid w:val="00D959E3"/>
    <w:rsid w:val="00D96BB3"/>
    <w:rsid w:val="00DA4106"/>
    <w:rsid w:val="00DA53C5"/>
    <w:rsid w:val="00DA6313"/>
    <w:rsid w:val="00DB32EB"/>
    <w:rsid w:val="00DB580C"/>
    <w:rsid w:val="00DC1A48"/>
    <w:rsid w:val="00DC7403"/>
    <w:rsid w:val="00DD3767"/>
    <w:rsid w:val="00DD3FFF"/>
    <w:rsid w:val="00DD562E"/>
    <w:rsid w:val="00DE6D52"/>
    <w:rsid w:val="00DF05CE"/>
    <w:rsid w:val="00DF0C16"/>
    <w:rsid w:val="00DF1CAD"/>
    <w:rsid w:val="00DF2EE9"/>
    <w:rsid w:val="00DF3604"/>
    <w:rsid w:val="00DF417A"/>
    <w:rsid w:val="00DF618C"/>
    <w:rsid w:val="00E00323"/>
    <w:rsid w:val="00E00D3D"/>
    <w:rsid w:val="00E0626D"/>
    <w:rsid w:val="00E07685"/>
    <w:rsid w:val="00E10CAD"/>
    <w:rsid w:val="00E12546"/>
    <w:rsid w:val="00E147EF"/>
    <w:rsid w:val="00E212B9"/>
    <w:rsid w:val="00E2180C"/>
    <w:rsid w:val="00E40A87"/>
    <w:rsid w:val="00E420E1"/>
    <w:rsid w:val="00E4625D"/>
    <w:rsid w:val="00E528D8"/>
    <w:rsid w:val="00E54987"/>
    <w:rsid w:val="00E54C1C"/>
    <w:rsid w:val="00E55959"/>
    <w:rsid w:val="00E57B03"/>
    <w:rsid w:val="00E605CA"/>
    <w:rsid w:val="00E75855"/>
    <w:rsid w:val="00E765CA"/>
    <w:rsid w:val="00E77257"/>
    <w:rsid w:val="00E80579"/>
    <w:rsid w:val="00E8314F"/>
    <w:rsid w:val="00E84838"/>
    <w:rsid w:val="00E95746"/>
    <w:rsid w:val="00E97667"/>
    <w:rsid w:val="00EA0FA4"/>
    <w:rsid w:val="00EA3CD8"/>
    <w:rsid w:val="00EA5E77"/>
    <w:rsid w:val="00EA602A"/>
    <w:rsid w:val="00EA7F52"/>
    <w:rsid w:val="00EB207E"/>
    <w:rsid w:val="00EB37E5"/>
    <w:rsid w:val="00EB4A16"/>
    <w:rsid w:val="00EB4D5D"/>
    <w:rsid w:val="00EC381B"/>
    <w:rsid w:val="00EC4518"/>
    <w:rsid w:val="00ED38BD"/>
    <w:rsid w:val="00ED4EED"/>
    <w:rsid w:val="00EF0B01"/>
    <w:rsid w:val="00EF2F70"/>
    <w:rsid w:val="00EF3995"/>
    <w:rsid w:val="00EF66C3"/>
    <w:rsid w:val="00F00977"/>
    <w:rsid w:val="00F00E68"/>
    <w:rsid w:val="00F03A87"/>
    <w:rsid w:val="00F05C55"/>
    <w:rsid w:val="00F07A1E"/>
    <w:rsid w:val="00F1534A"/>
    <w:rsid w:val="00F21E00"/>
    <w:rsid w:val="00F22D1D"/>
    <w:rsid w:val="00F23B70"/>
    <w:rsid w:val="00F24B31"/>
    <w:rsid w:val="00F32009"/>
    <w:rsid w:val="00F32FF4"/>
    <w:rsid w:val="00F37D25"/>
    <w:rsid w:val="00F41173"/>
    <w:rsid w:val="00F41BA5"/>
    <w:rsid w:val="00F43272"/>
    <w:rsid w:val="00F434E8"/>
    <w:rsid w:val="00F44F3F"/>
    <w:rsid w:val="00F63545"/>
    <w:rsid w:val="00F66EAC"/>
    <w:rsid w:val="00F721A9"/>
    <w:rsid w:val="00F83CE7"/>
    <w:rsid w:val="00F91017"/>
    <w:rsid w:val="00F91EB3"/>
    <w:rsid w:val="00F9760A"/>
    <w:rsid w:val="00FA052E"/>
    <w:rsid w:val="00FA7D98"/>
    <w:rsid w:val="00FB165C"/>
    <w:rsid w:val="00FC151C"/>
    <w:rsid w:val="00FC2134"/>
    <w:rsid w:val="00FC6875"/>
    <w:rsid w:val="00FD06EF"/>
    <w:rsid w:val="00FD61D4"/>
    <w:rsid w:val="00FE1BD0"/>
    <w:rsid w:val="00FE3488"/>
    <w:rsid w:val="00FE382F"/>
    <w:rsid w:val="00FF1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CFB12E-27C8-4F5E-9ED1-E242A9C48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003B"/>
    <w:pPr>
      <w:spacing w:line="360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2E64"/>
    <w:pPr>
      <w:keepNext/>
      <w:keepLines/>
      <w:spacing w:before="240" w:after="0"/>
      <w:jc w:val="left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2E64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2E64"/>
    <w:rPr>
      <w:rFonts w:ascii="Times New Roman" w:eastAsiaTheme="majorEastAsia" w:hAnsi="Times New Roman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92E64"/>
    <w:rPr>
      <w:rFonts w:ascii="Times New Roman" w:eastAsiaTheme="majorEastAsia" w:hAnsi="Times New Roman" w:cstheme="majorBidi"/>
      <w:b/>
      <w:sz w:val="28"/>
      <w:szCs w:val="2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E57B03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7B03"/>
    <w:rPr>
      <w:rFonts w:ascii="Times New Roman" w:eastAsiaTheme="majorEastAsia" w:hAnsi="Times New Roman" w:cstheme="majorBidi"/>
      <w:b/>
      <w:spacing w:val="-10"/>
      <w:kern w:val="28"/>
      <w:sz w:val="40"/>
      <w:szCs w:val="56"/>
      <w:lang w:val="en-US"/>
    </w:rPr>
  </w:style>
  <w:style w:type="character" w:styleId="Hyperlink">
    <w:name w:val="Hyperlink"/>
    <w:basedOn w:val="DefaultParagraphFont"/>
    <w:uiPriority w:val="99"/>
    <w:unhideWhenUsed/>
    <w:rsid w:val="00217C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D7D5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C1A48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styleId="Emphasis">
    <w:name w:val="Emphasis"/>
    <w:basedOn w:val="DefaultParagraphFont"/>
    <w:uiPriority w:val="20"/>
    <w:qFormat/>
    <w:rsid w:val="00DC1A48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C310CF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C310C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12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49/ic:1995113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www.macrotrends.net/stocks/charts/WMT/walmart/revenu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macrotrends.net/stocks/charts/WMT/walmart/revenue" TargetMode="External"/><Relationship Id="rId11" Type="http://schemas.openxmlformats.org/officeDocument/2006/relationships/hyperlink" Target="https://doi.org/10.1109/dbta.2010.5659078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i.org/10.1201/9780429282843-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007/978-1-4842-5584-1_11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C373F2D-E444-4B3B-B5D3-2815AD0EC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6</Pages>
  <Words>1213</Words>
  <Characters>691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K</dc:creator>
  <cp:keywords/>
  <dc:description/>
  <cp:lastModifiedBy>SRK</cp:lastModifiedBy>
  <cp:revision>1893</cp:revision>
  <dcterms:created xsi:type="dcterms:W3CDTF">2022-07-09T05:02:00Z</dcterms:created>
  <dcterms:modified xsi:type="dcterms:W3CDTF">2022-07-09T16:42:00Z</dcterms:modified>
</cp:coreProperties>
</file>